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54D2D" w14:textId="250312BF" w:rsidR="0055469C" w:rsidRDefault="0055469C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ard of Director’s Meeting – Illinois Society of Peri</w:t>
      </w:r>
      <w:r w:rsidR="00E10A8B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Anesthesia Nurses</w:t>
      </w:r>
    </w:p>
    <w:p w14:paraId="205EDF63" w14:textId="057A1ABE" w:rsidR="0055469C" w:rsidRDefault="00E2455F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</w:t>
      </w:r>
      <w:r w:rsidR="0069709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="00697094">
        <w:rPr>
          <w:rFonts w:ascii="Times New Roman" w:hAnsi="Times New Roman" w:cs="Times New Roman"/>
          <w:b/>
          <w:sz w:val="24"/>
          <w:szCs w:val="24"/>
        </w:rPr>
        <w:t>, 2022</w:t>
      </w:r>
    </w:p>
    <w:p w14:paraId="46C56DEA" w14:textId="77777777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209C03" w14:textId="7BBAC285" w:rsidR="00E948E6" w:rsidRDefault="0055469C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 w:rsidRPr="0055469C">
        <w:rPr>
          <w:rFonts w:ascii="Times New Roman" w:hAnsi="Times New Roman" w:cs="Times New Roman"/>
          <w:b/>
          <w:sz w:val="24"/>
          <w:szCs w:val="24"/>
          <w:u w:val="single"/>
        </w:rPr>
        <w:t>Attendance</w:t>
      </w:r>
    </w:p>
    <w:p w14:paraId="5F9F6EA1" w14:textId="0E7C005D" w:rsidR="00E948E6" w:rsidRDefault="00CE436A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rina Blade,</w:t>
      </w:r>
      <w:r w:rsidR="00906FFF">
        <w:rPr>
          <w:rFonts w:ascii="Times New Roman" w:hAnsi="Times New Roman" w:cs="Times New Roman"/>
          <w:sz w:val="24"/>
          <w:szCs w:val="24"/>
        </w:rPr>
        <w:t xml:space="preserve"> Cassidy Colle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5DF5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A05D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5DF5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="00A05DF5">
        <w:rPr>
          <w:rFonts w:ascii="Times New Roman" w:hAnsi="Times New Roman" w:cs="Times New Roman"/>
          <w:sz w:val="24"/>
          <w:szCs w:val="24"/>
        </w:rPr>
        <w:t>,</w:t>
      </w:r>
      <w:r w:rsidR="00A304AF">
        <w:rPr>
          <w:rFonts w:ascii="Times New Roman" w:hAnsi="Times New Roman" w:cs="Times New Roman"/>
          <w:sz w:val="24"/>
          <w:szCs w:val="24"/>
        </w:rPr>
        <w:t xml:space="preserve"> </w:t>
      </w:r>
      <w:r w:rsidR="002B4A10"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 w:rsidR="002B4A10">
        <w:rPr>
          <w:rFonts w:ascii="Times New Roman" w:hAnsi="Times New Roman" w:cs="Times New Roman"/>
          <w:sz w:val="24"/>
          <w:szCs w:val="24"/>
        </w:rPr>
        <w:t>Kinnavy</w:t>
      </w:r>
      <w:proofErr w:type="spellEnd"/>
      <w:r w:rsidR="002B4A10">
        <w:rPr>
          <w:rFonts w:ascii="Times New Roman" w:hAnsi="Times New Roman" w:cs="Times New Roman"/>
          <w:sz w:val="24"/>
          <w:szCs w:val="24"/>
        </w:rPr>
        <w:t xml:space="preserve">, </w:t>
      </w:r>
      <w:r w:rsidR="00DE38DD">
        <w:rPr>
          <w:rFonts w:ascii="Times New Roman" w:hAnsi="Times New Roman" w:cs="Times New Roman"/>
          <w:sz w:val="24"/>
          <w:szCs w:val="24"/>
        </w:rPr>
        <w:t>Lisa Mendoza</w:t>
      </w:r>
      <w:r w:rsidR="00BE268A">
        <w:rPr>
          <w:rFonts w:ascii="Times New Roman" w:hAnsi="Times New Roman" w:cs="Times New Roman"/>
          <w:sz w:val="24"/>
          <w:szCs w:val="24"/>
        </w:rPr>
        <w:t xml:space="preserve">, </w:t>
      </w:r>
      <w:r w:rsidR="00586A48">
        <w:rPr>
          <w:rFonts w:ascii="Times New Roman" w:hAnsi="Times New Roman" w:cs="Times New Roman"/>
          <w:sz w:val="24"/>
          <w:szCs w:val="24"/>
        </w:rPr>
        <w:t xml:space="preserve">Alexis Nicpon, </w:t>
      </w:r>
      <w:r w:rsidR="00BE268A">
        <w:rPr>
          <w:rFonts w:ascii="Times New Roman" w:hAnsi="Times New Roman" w:cs="Times New Roman"/>
          <w:sz w:val="24"/>
          <w:szCs w:val="24"/>
        </w:rPr>
        <w:t xml:space="preserve">John Pittman, </w:t>
      </w:r>
      <w:r w:rsidR="00906FFF">
        <w:rPr>
          <w:rFonts w:ascii="Times New Roman" w:hAnsi="Times New Roman" w:cs="Times New Roman"/>
          <w:sz w:val="24"/>
          <w:szCs w:val="24"/>
        </w:rPr>
        <w:t xml:space="preserve">Shiney Simon, </w:t>
      </w:r>
      <w:r w:rsidR="00E563ED">
        <w:rPr>
          <w:rFonts w:ascii="Times New Roman" w:hAnsi="Times New Roman" w:cs="Times New Roman"/>
          <w:sz w:val="24"/>
          <w:szCs w:val="24"/>
        </w:rPr>
        <w:t xml:space="preserve">Kari Vigna, </w:t>
      </w:r>
      <w:r w:rsidR="00BE268A">
        <w:rPr>
          <w:rFonts w:ascii="Times New Roman" w:hAnsi="Times New Roman" w:cs="Times New Roman"/>
          <w:sz w:val="24"/>
          <w:szCs w:val="24"/>
        </w:rPr>
        <w:t>Liz White</w:t>
      </w:r>
    </w:p>
    <w:p w14:paraId="3D09764C" w14:textId="2F0C26B0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035090E" w14:textId="06B8157E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948E6">
        <w:rPr>
          <w:rFonts w:ascii="Times New Roman" w:hAnsi="Times New Roman" w:cs="Times New Roman"/>
          <w:b/>
          <w:sz w:val="24"/>
          <w:szCs w:val="24"/>
          <w:u w:val="single"/>
        </w:rPr>
        <w:t>Call to Order</w:t>
      </w:r>
    </w:p>
    <w:p w14:paraId="5F1D271D" w14:textId="5B5851EA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eting was called to order at </w:t>
      </w:r>
      <w:r w:rsidR="00906FFF">
        <w:rPr>
          <w:rFonts w:ascii="Times New Roman" w:hAnsi="Times New Roman" w:cs="Times New Roman"/>
          <w:sz w:val="24"/>
          <w:szCs w:val="24"/>
        </w:rPr>
        <w:t>9:06</w:t>
      </w:r>
      <w:r w:rsidR="00E2455F">
        <w:rPr>
          <w:rFonts w:ascii="Times New Roman" w:hAnsi="Times New Roman" w:cs="Times New Roman"/>
          <w:sz w:val="24"/>
          <w:szCs w:val="24"/>
        </w:rPr>
        <w:t xml:space="preserve"> a</w:t>
      </w:r>
      <w:r w:rsidR="00E563ED">
        <w:rPr>
          <w:rFonts w:ascii="Times New Roman" w:hAnsi="Times New Roman" w:cs="Times New Roman"/>
          <w:sz w:val="24"/>
          <w:szCs w:val="24"/>
        </w:rPr>
        <w:t>.m</w:t>
      </w:r>
      <w:r w:rsidR="00C81369">
        <w:rPr>
          <w:rFonts w:ascii="Times New Roman" w:hAnsi="Times New Roman" w:cs="Times New Roman"/>
          <w:sz w:val="24"/>
          <w:szCs w:val="24"/>
        </w:rPr>
        <w:t>.</w:t>
      </w:r>
    </w:p>
    <w:p w14:paraId="60FD7E34" w14:textId="77DF8913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59A853A" w14:textId="5C5E4697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ppointment of Time</w:t>
      </w:r>
      <w:r w:rsidR="00586A48">
        <w:rPr>
          <w:rFonts w:ascii="Times New Roman" w:hAnsi="Times New Roman" w:cs="Times New Roman"/>
          <w:b/>
          <w:sz w:val="24"/>
          <w:szCs w:val="24"/>
          <w:u w:val="single"/>
        </w:rPr>
        <w:t>k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eper</w:t>
      </w:r>
    </w:p>
    <w:p w14:paraId="7C68ACA4" w14:textId="2439F649" w:rsidR="00E948E6" w:rsidRDefault="00906FFF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ney Simon</w:t>
      </w:r>
    </w:p>
    <w:p w14:paraId="5F685556" w14:textId="14F8CAF3" w:rsidR="00623B6C" w:rsidRDefault="00623B6C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40F766" w14:textId="75FC50FA" w:rsidR="00623B6C" w:rsidRPr="00623B6C" w:rsidRDefault="00623B6C" w:rsidP="00623B6C">
      <w:pPr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23B6C">
        <w:rPr>
          <w:rFonts w:ascii="Times New Roman" w:hAnsi="Times New Roman" w:cs="Times New Roman"/>
          <w:b/>
          <w:bCs/>
          <w:sz w:val="24"/>
          <w:szCs w:val="24"/>
          <w:u w:val="single"/>
        </w:rPr>
        <w:t>Additions</w:t>
      </w:r>
      <w:r w:rsidR="00334FC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623B6C">
        <w:rPr>
          <w:rFonts w:ascii="Times New Roman" w:hAnsi="Times New Roman" w:cs="Times New Roman"/>
          <w:b/>
          <w:bCs/>
          <w:sz w:val="24"/>
          <w:szCs w:val="24"/>
          <w:u w:val="single"/>
        </w:rPr>
        <w:t>to agenda</w:t>
      </w:r>
    </w:p>
    <w:p w14:paraId="595FEE9A" w14:textId="21470189" w:rsidR="00623B6C" w:rsidRPr="00623B6C" w:rsidRDefault="00CE436A" w:rsidP="00623B6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7EE5C916" w14:textId="50605E15" w:rsidR="00985D56" w:rsidRDefault="00985D5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E5D0F23" w14:textId="25278692" w:rsidR="00E948E6" w:rsidRDefault="008C420D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pprove</w:t>
      </w:r>
      <w:r w:rsidR="001171F5">
        <w:rPr>
          <w:rFonts w:ascii="Times New Roman" w:hAnsi="Times New Roman" w:cs="Times New Roman"/>
          <w:b/>
          <w:sz w:val="24"/>
          <w:szCs w:val="24"/>
          <w:u w:val="single"/>
        </w:rPr>
        <w:t xml:space="preserve"> Agenda</w:t>
      </w:r>
    </w:p>
    <w:p w14:paraId="55B097B9" w14:textId="3D468713" w:rsidR="00906FFF" w:rsidRDefault="00906FFF" w:rsidP="00D37FE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agenda made by Hasima, seconded by John</w:t>
      </w:r>
    </w:p>
    <w:p w14:paraId="3FC04034" w14:textId="65F4D373" w:rsidR="0033115C" w:rsidRDefault="0033115C" w:rsidP="00D37FE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3B53C9">
        <w:rPr>
          <w:rFonts w:ascii="Times New Roman" w:hAnsi="Times New Roman" w:cs="Times New Roman"/>
          <w:sz w:val="24"/>
          <w:szCs w:val="24"/>
        </w:rPr>
        <w:t xml:space="preserve">Motion to approve </w:t>
      </w:r>
      <w:r w:rsidR="00E2455F">
        <w:rPr>
          <w:rFonts w:ascii="Times New Roman" w:hAnsi="Times New Roman" w:cs="Times New Roman"/>
          <w:sz w:val="24"/>
          <w:szCs w:val="24"/>
        </w:rPr>
        <w:t>March 2022</w:t>
      </w:r>
      <w:r w:rsidRPr="003B53C9">
        <w:rPr>
          <w:rFonts w:ascii="Times New Roman" w:hAnsi="Times New Roman" w:cs="Times New Roman"/>
          <w:sz w:val="24"/>
          <w:szCs w:val="24"/>
        </w:rPr>
        <w:t xml:space="preserve"> minutes</w:t>
      </w:r>
      <w:r w:rsidR="00A05DF5">
        <w:rPr>
          <w:rFonts w:ascii="Times New Roman" w:hAnsi="Times New Roman" w:cs="Times New Roman"/>
          <w:sz w:val="24"/>
          <w:szCs w:val="24"/>
        </w:rPr>
        <w:t xml:space="preserve"> </w:t>
      </w:r>
      <w:r w:rsidR="00906FFF">
        <w:rPr>
          <w:rFonts w:ascii="Times New Roman" w:hAnsi="Times New Roman" w:cs="Times New Roman"/>
          <w:sz w:val="24"/>
          <w:szCs w:val="24"/>
        </w:rPr>
        <w:t xml:space="preserve">and BOD reports </w:t>
      </w:r>
      <w:r w:rsidRPr="003B53C9">
        <w:rPr>
          <w:rFonts w:ascii="Times New Roman" w:hAnsi="Times New Roman" w:cs="Times New Roman"/>
          <w:sz w:val="24"/>
          <w:szCs w:val="24"/>
        </w:rPr>
        <w:t xml:space="preserve">made by </w:t>
      </w:r>
      <w:r w:rsidR="00906FFF">
        <w:rPr>
          <w:rFonts w:ascii="Times New Roman" w:hAnsi="Times New Roman" w:cs="Times New Roman"/>
          <w:sz w:val="24"/>
          <w:szCs w:val="24"/>
        </w:rPr>
        <w:t>Hasima</w:t>
      </w:r>
      <w:r w:rsidRPr="003B53C9">
        <w:rPr>
          <w:rFonts w:ascii="Times New Roman" w:hAnsi="Times New Roman" w:cs="Times New Roman"/>
          <w:sz w:val="24"/>
          <w:szCs w:val="24"/>
        </w:rPr>
        <w:t>, seconded by</w:t>
      </w:r>
      <w:r w:rsidR="00906FFF">
        <w:rPr>
          <w:rFonts w:ascii="Times New Roman" w:hAnsi="Times New Roman" w:cs="Times New Roman"/>
          <w:sz w:val="24"/>
          <w:szCs w:val="24"/>
        </w:rPr>
        <w:t xml:space="preserve"> John</w:t>
      </w:r>
      <w:r w:rsidRPr="003B53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1FC2F" w14:textId="15B43D4A" w:rsidR="00B14416" w:rsidRDefault="00B1441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8855BD5" w14:textId="500BA868" w:rsidR="00B220A5" w:rsidRDefault="00B220A5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oard Reports</w:t>
      </w:r>
      <w:r w:rsidR="003B53C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8199CCC" w14:textId="79A0F3FB" w:rsidR="00534D4B" w:rsidRDefault="00534D4B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EBCD507" w14:textId="5CE7A566" w:rsidR="00534D4B" w:rsidRDefault="00534D4B" w:rsidP="00E96327">
      <w:pPr>
        <w:tabs>
          <w:tab w:val="left" w:pos="8230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sident’s Report: </w:t>
      </w:r>
      <w:r w:rsidR="00DB44A5">
        <w:rPr>
          <w:rFonts w:ascii="Times New Roman" w:hAnsi="Times New Roman" w:cs="Times New Roman"/>
          <w:b/>
          <w:sz w:val="24"/>
          <w:szCs w:val="24"/>
        </w:rPr>
        <w:t>Hasima Hajdini</w:t>
      </w:r>
      <w:r w:rsidR="00736B03">
        <w:rPr>
          <w:rFonts w:ascii="Times New Roman" w:hAnsi="Times New Roman" w:cs="Times New Roman"/>
          <w:b/>
          <w:sz w:val="24"/>
          <w:szCs w:val="24"/>
        </w:rPr>
        <w:t xml:space="preserve"> B</w:t>
      </w:r>
      <w:r>
        <w:rPr>
          <w:rFonts w:ascii="Times New Roman" w:hAnsi="Times New Roman" w:cs="Times New Roman"/>
          <w:b/>
          <w:sz w:val="24"/>
          <w:szCs w:val="24"/>
        </w:rPr>
        <w:t>SN RN C</w:t>
      </w:r>
      <w:r w:rsidR="00DB44A5">
        <w:rPr>
          <w:rFonts w:ascii="Times New Roman" w:hAnsi="Times New Roman" w:cs="Times New Roman"/>
          <w:b/>
          <w:sz w:val="24"/>
          <w:szCs w:val="24"/>
        </w:rPr>
        <w:t>PM</w:t>
      </w:r>
      <w:r w:rsidR="00E96327">
        <w:rPr>
          <w:rFonts w:ascii="Times New Roman" w:hAnsi="Times New Roman" w:cs="Times New Roman"/>
          <w:b/>
          <w:sz w:val="24"/>
          <w:szCs w:val="24"/>
        </w:rPr>
        <w:tab/>
      </w:r>
    </w:p>
    <w:p w14:paraId="0FA59671" w14:textId="77777777" w:rsidR="00746C3B" w:rsidRDefault="00746C3B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746C3B">
        <w:rPr>
          <w:rFonts w:ascii="Times New Roman" w:hAnsi="Times New Roman"/>
          <w:sz w:val="24"/>
          <w:szCs w:val="24"/>
          <w:lang w:bidi="en-US"/>
        </w:rPr>
        <w:t xml:space="preserve">Working on promoting ASPAN webinars to PACU nurses and collaborating with </w:t>
      </w:r>
      <w:r>
        <w:rPr>
          <w:rFonts w:ascii="Times New Roman" w:hAnsi="Times New Roman"/>
          <w:sz w:val="24"/>
          <w:szCs w:val="24"/>
          <w:lang w:bidi="en-US"/>
        </w:rPr>
        <w:t>E</w:t>
      </w:r>
      <w:r w:rsidRPr="00746C3B">
        <w:rPr>
          <w:rFonts w:ascii="Times New Roman" w:hAnsi="Times New Roman"/>
          <w:sz w:val="24"/>
          <w:szCs w:val="24"/>
          <w:lang w:bidi="en-US"/>
        </w:rPr>
        <w:t>ducators to find out about nursing education plans</w:t>
      </w:r>
    </w:p>
    <w:p w14:paraId="696E95EC" w14:textId="77777777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 xml:space="preserve">Collaborating with Goldfarb School of </w:t>
      </w:r>
      <w:r>
        <w:rPr>
          <w:rFonts w:ascii="Times New Roman" w:hAnsi="Times New Roman"/>
          <w:sz w:val="24"/>
          <w:szCs w:val="24"/>
          <w:lang w:bidi="en-US"/>
        </w:rPr>
        <w:t>N</w:t>
      </w:r>
      <w:r w:rsidRPr="004F5B37">
        <w:rPr>
          <w:rFonts w:ascii="Times New Roman" w:hAnsi="Times New Roman"/>
          <w:sz w:val="24"/>
          <w:szCs w:val="24"/>
          <w:lang w:bidi="en-US"/>
        </w:rPr>
        <w:t>ursing and co</w:t>
      </w:r>
      <w:r>
        <w:rPr>
          <w:rFonts w:ascii="Times New Roman" w:hAnsi="Times New Roman"/>
          <w:sz w:val="24"/>
          <w:szCs w:val="24"/>
          <w:lang w:bidi="en-US"/>
        </w:rPr>
        <w:t>m</w:t>
      </w:r>
      <w:r w:rsidRPr="004F5B37">
        <w:rPr>
          <w:rFonts w:ascii="Times New Roman" w:hAnsi="Times New Roman"/>
          <w:sz w:val="24"/>
          <w:szCs w:val="24"/>
          <w:lang w:bidi="en-US"/>
        </w:rPr>
        <w:t>munity coll</w:t>
      </w:r>
      <w:r>
        <w:rPr>
          <w:rFonts w:ascii="Times New Roman" w:hAnsi="Times New Roman"/>
          <w:sz w:val="24"/>
          <w:szCs w:val="24"/>
          <w:lang w:bidi="en-US"/>
        </w:rPr>
        <w:t>e</w:t>
      </w:r>
      <w:r w:rsidRPr="004F5B37">
        <w:rPr>
          <w:rFonts w:ascii="Times New Roman" w:hAnsi="Times New Roman"/>
          <w:sz w:val="24"/>
          <w:szCs w:val="24"/>
          <w:lang w:bidi="en-US"/>
        </w:rPr>
        <w:t>ge</w:t>
      </w:r>
      <w:r>
        <w:rPr>
          <w:rFonts w:ascii="Times New Roman" w:hAnsi="Times New Roman"/>
          <w:sz w:val="24"/>
          <w:szCs w:val="24"/>
          <w:lang w:bidi="en-US"/>
        </w:rPr>
        <w:t>s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to make future and existing nurses aware of ASPAN/ILSPAN educational opportunities and programs</w:t>
      </w:r>
    </w:p>
    <w:p w14:paraId="2247E436" w14:textId="21255BAC" w:rsidR="00746C3B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 xml:space="preserve">According to new perianesthesia guidelines about waste </w:t>
      </w:r>
      <w:r>
        <w:rPr>
          <w:rFonts w:ascii="Times New Roman" w:hAnsi="Times New Roman"/>
          <w:sz w:val="24"/>
          <w:szCs w:val="24"/>
          <w:lang w:bidi="en-US"/>
        </w:rPr>
        <w:t>of a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nesthesia </w:t>
      </w:r>
      <w:r>
        <w:rPr>
          <w:rFonts w:ascii="Times New Roman" w:hAnsi="Times New Roman"/>
          <w:sz w:val="24"/>
          <w:szCs w:val="24"/>
          <w:lang w:bidi="en-US"/>
        </w:rPr>
        <w:t>g</w:t>
      </w:r>
      <w:r w:rsidRPr="004F5B37">
        <w:rPr>
          <w:rFonts w:ascii="Times New Roman" w:hAnsi="Times New Roman"/>
          <w:sz w:val="24"/>
          <w:szCs w:val="24"/>
          <w:lang w:bidi="en-US"/>
        </w:rPr>
        <w:t>ases, collaborating with Perianesthesia Director to find out about if the institution is following the guidelines</w:t>
      </w:r>
    </w:p>
    <w:p w14:paraId="313AA210" w14:textId="353ECF24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>Promoting to coworkers and to fellow nurses in other organizations scholarship possibilities and opportunities that are offered through ILSPAN humanitarian scholarship</w:t>
      </w:r>
    </w:p>
    <w:p w14:paraId="459D7703" w14:textId="011303AA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>Taking part in upcoming humanitar</w:t>
      </w:r>
      <w:r>
        <w:rPr>
          <w:rFonts w:ascii="Times New Roman" w:hAnsi="Times New Roman"/>
          <w:sz w:val="24"/>
          <w:szCs w:val="24"/>
          <w:lang w:bidi="en-US"/>
        </w:rPr>
        <w:t>ian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mission to Kenya in November. Accepted position in ASPAN Humanitarian Global Outr</w:t>
      </w:r>
      <w:r>
        <w:rPr>
          <w:rFonts w:ascii="Times New Roman" w:hAnsi="Times New Roman"/>
          <w:sz w:val="24"/>
          <w:szCs w:val="24"/>
          <w:lang w:bidi="en-US"/>
        </w:rPr>
        <w:t>ea</w:t>
      </w:r>
      <w:r w:rsidRPr="004F5B37">
        <w:rPr>
          <w:rFonts w:ascii="Times New Roman" w:hAnsi="Times New Roman"/>
          <w:sz w:val="24"/>
          <w:szCs w:val="24"/>
          <w:lang w:bidi="en-US"/>
        </w:rPr>
        <w:t>ch Strategic Work Team</w:t>
      </w:r>
    </w:p>
    <w:p w14:paraId="518053AB" w14:textId="02CB7F4D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>Currently in the process of starting an EBP project and will provide education as soon as the project is completed</w:t>
      </w:r>
    </w:p>
    <w:p w14:paraId="53DF5D73" w14:textId="5E9D55B7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>On June 20</w:t>
      </w:r>
      <w:r w:rsidRPr="004F5B37">
        <w:rPr>
          <w:rFonts w:ascii="Times New Roman" w:hAnsi="Times New Roman"/>
          <w:sz w:val="24"/>
          <w:szCs w:val="24"/>
          <w:vertAlign w:val="superscript"/>
          <w:lang w:bidi="en-US"/>
        </w:rPr>
        <w:t>th</w:t>
      </w:r>
      <w:r>
        <w:rPr>
          <w:rFonts w:ascii="Times New Roman" w:hAnsi="Times New Roman"/>
          <w:sz w:val="24"/>
          <w:szCs w:val="24"/>
          <w:lang w:bidi="en-US"/>
        </w:rPr>
        <w:t>,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will participate in "ASPAN </w:t>
      </w:r>
      <w:r>
        <w:rPr>
          <w:rFonts w:ascii="Times New Roman" w:hAnsi="Times New Roman"/>
          <w:sz w:val="24"/>
          <w:szCs w:val="24"/>
          <w:lang w:bidi="en-US"/>
        </w:rPr>
        <w:t>I</w:t>
      </w:r>
      <w:r w:rsidRPr="004F5B37">
        <w:rPr>
          <w:rFonts w:ascii="Times New Roman" w:hAnsi="Times New Roman"/>
          <w:sz w:val="24"/>
          <w:szCs w:val="24"/>
          <w:lang w:bidi="en-US"/>
        </w:rPr>
        <w:t>nsights"</w:t>
      </w:r>
      <w:r>
        <w:rPr>
          <w:rFonts w:ascii="Times New Roman" w:hAnsi="Times New Roman"/>
          <w:sz w:val="24"/>
          <w:szCs w:val="24"/>
          <w:lang w:bidi="en-US"/>
        </w:rPr>
        <w:t xml:space="preserve"> 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meeting and will report to the </w:t>
      </w:r>
      <w:r>
        <w:rPr>
          <w:rFonts w:ascii="Times New Roman" w:hAnsi="Times New Roman"/>
          <w:sz w:val="24"/>
          <w:szCs w:val="24"/>
          <w:lang w:bidi="en-US"/>
        </w:rPr>
        <w:t>BOD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</w:t>
      </w:r>
      <w:r>
        <w:rPr>
          <w:rFonts w:ascii="Times New Roman" w:hAnsi="Times New Roman"/>
          <w:sz w:val="24"/>
          <w:szCs w:val="24"/>
          <w:lang w:bidi="en-US"/>
        </w:rPr>
        <w:t>at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the next meeting</w:t>
      </w:r>
    </w:p>
    <w:p w14:paraId="54EE43A4" w14:textId="04E829CA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t xml:space="preserve">Participate in monthly mentorship and collaboration meeting with other directors from </w:t>
      </w:r>
      <w:proofErr w:type="gramStart"/>
      <w:r w:rsidRPr="004F5B37">
        <w:rPr>
          <w:rFonts w:ascii="Times New Roman" w:hAnsi="Times New Roman"/>
          <w:sz w:val="24"/>
          <w:szCs w:val="24"/>
          <w:lang w:bidi="en-US"/>
        </w:rPr>
        <w:t>Region</w:t>
      </w:r>
      <w:proofErr w:type="gramEnd"/>
      <w:r w:rsidRPr="004F5B37">
        <w:rPr>
          <w:rFonts w:ascii="Times New Roman" w:hAnsi="Times New Roman"/>
          <w:sz w:val="24"/>
          <w:szCs w:val="24"/>
          <w:lang w:bidi="en-US"/>
        </w:rPr>
        <w:t xml:space="preserve"> 3. Actively mentoring the new VP</w:t>
      </w:r>
    </w:p>
    <w:p w14:paraId="5997CF06" w14:textId="5CA732FD" w:rsidR="004F5B37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  <w:lang w:bidi="en-US"/>
        </w:rPr>
        <w:t xml:space="preserve">Working on recruiting new members. </w:t>
      </w:r>
      <w:r w:rsidRPr="004F5B37">
        <w:rPr>
          <w:rFonts w:ascii="Times New Roman" w:hAnsi="Times New Roman"/>
          <w:sz w:val="24"/>
          <w:szCs w:val="24"/>
          <w:lang w:bidi="en-US"/>
        </w:rPr>
        <w:t>Continuously trying to make PACU nurses aware of advantages of belonging to the national organization</w:t>
      </w:r>
    </w:p>
    <w:p w14:paraId="155BEC41" w14:textId="3AD1571F" w:rsidR="004F5B37" w:rsidRPr="00746C3B" w:rsidRDefault="004F5B37" w:rsidP="00746C3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  <w:lang w:bidi="en-US"/>
        </w:rPr>
      </w:pPr>
      <w:r w:rsidRPr="004F5B37">
        <w:rPr>
          <w:rFonts w:ascii="Times New Roman" w:hAnsi="Times New Roman"/>
          <w:sz w:val="24"/>
          <w:szCs w:val="24"/>
          <w:lang w:bidi="en-US"/>
        </w:rPr>
        <w:lastRenderedPageBreak/>
        <w:t>Collaborating with Goldfarb School of Nursing and Community College Forest Park. Had conversation with students and instructor from Edwardsville nursing school about ILSPAN</w:t>
      </w:r>
      <w:r>
        <w:rPr>
          <w:rFonts w:ascii="Times New Roman" w:hAnsi="Times New Roman"/>
          <w:sz w:val="24"/>
          <w:szCs w:val="24"/>
          <w:lang w:bidi="en-US"/>
        </w:rPr>
        <w:t xml:space="preserve"> </w:t>
      </w:r>
      <w:r w:rsidRPr="004F5B37">
        <w:rPr>
          <w:rFonts w:ascii="Times New Roman" w:hAnsi="Times New Roman"/>
          <w:sz w:val="24"/>
          <w:szCs w:val="24"/>
          <w:lang w:bidi="en-US"/>
        </w:rPr>
        <w:t>and ASPAN association</w:t>
      </w:r>
      <w:r>
        <w:rPr>
          <w:rFonts w:ascii="Times New Roman" w:hAnsi="Times New Roman"/>
          <w:sz w:val="24"/>
          <w:szCs w:val="24"/>
          <w:lang w:bidi="en-US"/>
        </w:rPr>
        <w:t>s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in general. I offered to come to the school and talk more about upcoming conference and opportunit</w:t>
      </w:r>
      <w:r>
        <w:rPr>
          <w:rFonts w:ascii="Times New Roman" w:hAnsi="Times New Roman"/>
          <w:sz w:val="24"/>
          <w:szCs w:val="24"/>
          <w:lang w:bidi="en-US"/>
        </w:rPr>
        <w:t>ies</w:t>
      </w:r>
      <w:r w:rsidRPr="004F5B37">
        <w:rPr>
          <w:rFonts w:ascii="Times New Roman" w:hAnsi="Times New Roman"/>
          <w:sz w:val="24"/>
          <w:szCs w:val="24"/>
          <w:lang w:bidi="en-US"/>
        </w:rPr>
        <w:t xml:space="preserve"> for students</w:t>
      </w:r>
    </w:p>
    <w:p w14:paraId="61B92320" w14:textId="3118280F" w:rsidR="00F87BFA" w:rsidRDefault="00F87BFA" w:rsidP="00F87BFA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Vice-President’s Report:  </w:t>
      </w:r>
      <w:r w:rsidR="00DB44A5">
        <w:rPr>
          <w:rFonts w:ascii="Times New Roman" w:hAnsi="Times New Roman"/>
          <w:b/>
          <w:bCs/>
          <w:sz w:val="24"/>
          <w:szCs w:val="24"/>
        </w:rPr>
        <w:t>Jennifer Holt</w:t>
      </w:r>
    </w:p>
    <w:p w14:paraId="399F5003" w14:textId="0FD490C7" w:rsidR="00FB3625" w:rsidRDefault="000D61CB" w:rsidP="00D37FED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 report. Newly onboarded to the position</w:t>
      </w:r>
    </w:p>
    <w:p w14:paraId="1AD97D29" w14:textId="28FF9C01" w:rsidR="008D2B9C" w:rsidRDefault="008D2B9C" w:rsidP="006621BC">
      <w:pPr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mmediate Past President’s Report:  </w:t>
      </w:r>
      <w:r w:rsidR="00DB44A5">
        <w:rPr>
          <w:rFonts w:ascii="Times New Roman" w:hAnsi="Times New Roman"/>
          <w:b/>
          <w:sz w:val="24"/>
          <w:szCs w:val="24"/>
        </w:rPr>
        <w:t>Liz White</w:t>
      </w:r>
      <w:r w:rsidR="0069419E">
        <w:rPr>
          <w:rFonts w:ascii="Times New Roman" w:hAnsi="Times New Roman"/>
          <w:b/>
          <w:sz w:val="24"/>
          <w:szCs w:val="24"/>
        </w:rPr>
        <w:t xml:space="preserve"> BSN, RN, CAPA</w:t>
      </w:r>
    </w:p>
    <w:p w14:paraId="4D987168" w14:textId="15C8D8FB" w:rsidR="00491A7E" w:rsidRDefault="000D61CB" w:rsidP="00E6159C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D61CB">
        <w:rPr>
          <w:rFonts w:ascii="Times New Roman" w:hAnsi="Times New Roman"/>
          <w:sz w:val="24"/>
          <w:szCs w:val="24"/>
        </w:rPr>
        <w:t xml:space="preserve">Submitted article for </w:t>
      </w:r>
      <w:r>
        <w:rPr>
          <w:rFonts w:ascii="Times New Roman" w:hAnsi="Times New Roman"/>
          <w:sz w:val="24"/>
          <w:szCs w:val="24"/>
        </w:rPr>
        <w:t>P</w:t>
      </w:r>
      <w:r w:rsidRPr="000D61CB">
        <w:rPr>
          <w:rFonts w:ascii="Times New Roman" w:hAnsi="Times New Roman"/>
          <w:sz w:val="24"/>
          <w:szCs w:val="24"/>
        </w:rPr>
        <w:t>eri</w:t>
      </w:r>
      <w:r>
        <w:rPr>
          <w:rFonts w:ascii="Times New Roman" w:hAnsi="Times New Roman"/>
          <w:sz w:val="24"/>
          <w:szCs w:val="24"/>
        </w:rPr>
        <w:t>S</w:t>
      </w:r>
      <w:r w:rsidRPr="000D61CB">
        <w:rPr>
          <w:rFonts w:ascii="Times New Roman" w:hAnsi="Times New Roman"/>
          <w:sz w:val="24"/>
          <w:szCs w:val="24"/>
        </w:rPr>
        <w:t>cope on governmental affairs. Looking for another topic for next p</w:t>
      </w:r>
      <w:r>
        <w:rPr>
          <w:rFonts w:ascii="Times New Roman" w:hAnsi="Times New Roman"/>
          <w:sz w:val="24"/>
          <w:szCs w:val="24"/>
        </w:rPr>
        <w:t>ublication</w:t>
      </w:r>
    </w:p>
    <w:p w14:paraId="5538C6A3" w14:textId="56FBAE7D" w:rsidR="000D61CB" w:rsidRDefault="000D61CB" w:rsidP="00E6159C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D61CB">
        <w:rPr>
          <w:rFonts w:ascii="Times New Roman" w:hAnsi="Times New Roman"/>
          <w:sz w:val="24"/>
          <w:szCs w:val="24"/>
        </w:rPr>
        <w:t xml:space="preserve">Introducing new orientees to ASPAN/ILSPAN </w:t>
      </w:r>
      <w:r>
        <w:rPr>
          <w:rFonts w:ascii="Times New Roman" w:hAnsi="Times New Roman"/>
          <w:sz w:val="24"/>
          <w:szCs w:val="24"/>
        </w:rPr>
        <w:t>s</w:t>
      </w:r>
      <w:r w:rsidRPr="000D61CB">
        <w:rPr>
          <w:rFonts w:ascii="Times New Roman" w:hAnsi="Times New Roman"/>
          <w:sz w:val="24"/>
          <w:szCs w:val="24"/>
        </w:rPr>
        <w:t xml:space="preserve">tandards of </w:t>
      </w:r>
      <w:r>
        <w:rPr>
          <w:rFonts w:ascii="Times New Roman" w:hAnsi="Times New Roman"/>
          <w:sz w:val="24"/>
          <w:szCs w:val="24"/>
        </w:rPr>
        <w:t>c</w:t>
      </w:r>
      <w:r w:rsidRPr="000D61CB">
        <w:rPr>
          <w:rFonts w:ascii="Times New Roman" w:hAnsi="Times New Roman"/>
          <w:sz w:val="24"/>
          <w:szCs w:val="24"/>
        </w:rPr>
        <w:t>are</w:t>
      </w:r>
    </w:p>
    <w:p w14:paraId="246846ED" w14:textId="1AFAE639" w:rsidR="00897366" w:rsidRDefault="009210A2" w:rsidP="009210A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asurer’s Report:  </w:t>
      </w:r>
      <w:r w:rsidR="00CD0452">
        <w:rPr>
          <w:rFonts w:ascii="Times New Roman" w:hAnsi="Times New Roman"/>
          <w:b/>
          <w:sz w:val="24"/>
          <w:szCs w:val="24"/>
        </w:rPr>
        <w:t>John Pittma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69419E">
        <w:rPr>
          <w:rFonts w:ascii="Times New Roman" w:hAnsi="Times New Roman"/>
          <w:b/>
          <w:sz w:val="24"/>
          <w:szCs w:val="24"/>
        </w:rPr>
        <w:t xml:space="preserve">BSN, </w:t>
      </w:r>
      <w:r>
        <w:rPr>
          <w:rFonts w:ascii="Times New Roman" w:hAnsi="Times New Roman"/>
          <w:b/>
          <w:sz w:val="24"/>
          <w:szCs w:val="24"/>
        </w:rPr>
        <w:t>RN</w:t>
      </w:r>
      <w:r w:rsidR="001335D4">
        <w:rPr>
          <w:rFonts w:ascii="Times New Roman" w:hAnsi="Times New Roman"/>
          <w:b/>
          <w:sz w:val="24"/>
          <w:szCs w:val="24"/>
        </w:rPr>
        <w:t xml:space="preserve"> </w:t>
      </w:r>
    </w:p>
    <w:p w14:paraId="52AD5C64" w14:textId="5694BB99" w:rsidR="00BA1EF6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I have new role with Duly Health and Care. I will preside over the </w:t>
      </w:r>
      <w:r>
        <w:rPr>
          <w:rFonts w:ascii="Times New Roman" w:hAnsi="Times New Roman"/>
          <w:bCs/>
          <w:sz w:val="24"/>
          <w:szCs w:val="24"/>
        </w:rPr>
        <w:t>E</w:t>
      </w:r>
      <w:r w:rsidRPr="00B33072">
        <w:rPr>
          <w:rFonts w:ascii="Times New Roman" w:hAnsi="Times New Roman"/>
          <w:bCs/>
          <w:sz w:val="24"/>
          <w:szCs w:val="24"/>
        </w:rPr>
        <w:t xml:space="preserve">ducation </w:t>
      </w:r>
      <w:r>
        <w:rPr>
          <w:rFonts w:ascii="Times New Roman" w:hAnsi="Times New Roman"/>
          <w:bCs/>
          <w:sz w:val="24"/>
          <w:szCs w:val="24"/>
        </w:rPr>
        <w:t>C</w:t>
      </w:r>
      <w:r w:rsidRPr="00B33072">
        <w:rPr>
          <w:rFonts w:ascii="Times New Roman" w:hAnsi="Times New Roman"/>
          <w:bCs/>
          <w:sz w:val="24"/>
          <w:szCs w:val="24"/>
        </w:rPr>
        <w:t>ommittee</w:t>
      </w:r>
    </w:p>
    <w:p w14:paraId="5CC18E0B" w14:textId="014AB19E" w:rsidR="003658FE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Introduced our student scholarship to a member. Her </w:t>
      </w:r>
      <w:r>
        <w:rPr>
          <w:rFonts w:ascii="Times New Roman" w:hAnsi="Times New Roman"/>
          <w:bCs/>
          <w:sz w:val="24"/>
          <w:szCs w:val="24"/>
        </w:rPr>
        <w:t>d</w:t>
      </w:r>
      <w:r w:rsidRPr="00B33072">
        <w:rPr>
          <w:rFonts w:ascii="Times New Roman" w:hAnsi="Times New Roman"/>
          <w:bCs/>
          <w:sz w:val="24"/>
          <w:szCs w:val="24"/>
        </w:rPr>
        <w:t>aughter completed the application. Emailed all members about the new scholarship</w:t>
      </w:r>
    </w:p>
    <w:p w14:paraId="298CB478" w14:textId="3739959C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I am the now the Quality Coordinator for Duly Health and Care</w:t>
      </w:r>
    </w:p>
    <w:p w14:paraId="372D537F" w14:textId="75FE264E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Assisted Bloomingdale </w:t>
      </w:r>
      <w:r>
        <w:rPr>
          <w:rFonts w:ascii="Times New Roman" w:hAnsi="Times New Roman"/>
          <w:bCs/>
          <w:sz w:val="24"/>
          <w:szCs w:val="24"/>
        </w:rPr>
        <w:t>G</w:t>
      </w:r>
      <w:r w:rsidRPr="00B33072">
        <w:rPr>
          <w:rFonts w:ascii="Times New Roman" w:hAnsi="Times New Roman"/>
          <w:bCs/>
          <w:sz w:val="24"/>
          <w:szCs w:val="24"/>
        </w:rPr>
        <w:t xml:space="preserve">arden </w:t>
      </w:r>
      <w:r>
        <w:rPr>
          <w:rFonts w:ascii="Times New Roman" w:hAnsi="Times New Roman"/>
          <w:bCs/>
          <w:sz w:val="24"/>
          <w:szCs w:val="24"/>
        </w:rPr>
        <w:t>C</w:t>
      </w:r>
      <w:r w:rsidRPr="00B33072">
        <w:rPr>
          <w:rFonts w:ascii="Times New Roman" w:hAnsi="Times New Roman"/>
          <w:bCs/>
          <w:sz w:val="24"/>
          <w:szCs w:val="24"/>
        </w:rPr>
        <w:t>lub with a garden built to donate all organic produce to the Bloomingdale Food Pantry</w:t>
      </w:r>
    </w:p>
    <w:p w14:paraId="3210648A" w14:textId="20533A6B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Started a "question of the week" for employees. Question taken from CPAN/CAPA resource book. $5 Starbucks card is given to the winner. Question is emailed to entire PACU staff</w:t>
      </w:r>
    </w:p>
    <w:p w14:paraId="33F4D5EA" w14:textId="4B36F2AD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Wrote article related to Indocyanine Green and Robotic Cholecystectomy</w:t>
      </w:r>
    </w:p>
    <w:p w14:paraId="1608AF7E" w14:textId="5261B8A6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Email help given to Shin</w:t>
      </w:r>
      <w:r>
        <w:rPr>
          <w:rFonts w:ascii="Times New Roman" w:hAnsi="Times New Roman"/>
          <w:bCs/>
          <w:sz w:val="24"/>
          <w:szCs w:val="24"/>
        </w:rPr>
        <w:t>ey</w:t>
      </w:r>
      <w:r w:rsidRPr="00B33072">
        <w:rPr>
          <w:rFonts w:ascii="Times New Roman" w:hAnsi="Times New Roman"/>
          <w:bCs/>
          <w:sz w:val="24"/>
          <w:szCs w:val="24"/>
        </w:rPr>
        <w:t xml:space="preserve"> and Jennifer H. Discussed "monthly duties" form to assist with transition of new board members and leaders</w:t>
      </w:r>
    </w:p>
    <w:p w14:paraId="09F591D9" w14:textId="42E14C1D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Always discussing ASPAN Standards with new hires</w:t>
      </w:r>
    </w:p>
    <w:p w14:paraId="5831BFE9" w14:textId="6FCCE33F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Developed a new format that is easy to complete </w:t>
      </w:r>
      <w:r>
        <w:rPr>
          <w:rFonts w:ascii="Times New Roman" w:hAnsi="Times New Roman"/>
          <w:bCs/>
          <w:sz w:val="24"/>
          <w:szCs w:val="24"/>
        </w:rPr>
        <w:t>to</w:t>
      </w:r>
      <w:r w:rsidRPr="00B33072">
        <w:rPr>
          <w:rFonts w:ascii="Times New Roman" w:hAnsi="Times New Roman"/>
          <w:bCs/>
          <w:sz w:val="24"/>
          <w:szCs w:val="24"/>
        </w:rPr>
        <w:t xml:space="preserve"> retrieve results for scholarships</w:t>
      </w:r>
    </w:p>
    <w:p w14:paraId="63487179" w14:textId="77777777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Annual audit</w:t>
      </w:r>
      <w:r>
        <w:rPr>
          <w:rFonts w:ascii="Times New Roman" w:hAnsi="Times New Roman"/>
          <w:bCs/>
          <w:sz w:val="24"/>
          <w:szCs w:val="24"/>
        </w:rPr>
        <w:t xml:space="preserve"> c</w:t>
      </w:r>
      <w:r w:rsidRPr="00B33072">
        <w:rPr>
          <w:rFonts w:ascii="Times New Roman" w:hAnsi="Times New Roman"/>
          <w:bCs/>
          <w:sz w:val="24"/>
          <w:szCs w:val="24"/>
        </w:rPr>
        <w:t xml:space="preserve">onducted on 6/24/2022. Judith </w:t>
      </w:r>
      <w:proofErr w:type="spellStart"/>
      <w:r w:rsidRPr="00B33072">
        <w:rPr>
          <w:rFonts w:ascii="Times New Roman" w:hAnsi="Times New Roman"/>
          <w:bCs/>
          <w:sz w:val="24"/>
          <w:szCs w:val="24"/>
        </w:rPr>
        <w:t>Kinnavy</w:t>
      </w:r>
      <w:proofErr w:type="spellEnd"/>
      <w:r w:rsidRPr="00B33072">
        <w:rPr>
          <w:rFonts w:ascii="Times New Roman" w:hAnsi="Times New Roman"/>
          <w:bCs/>
          <w:sz w:val="24"/>
          <w:szCs w:val="24"/>
        </w:rPr>
        <w:t xml:space="preserve">, John Pittman, and </w:t>
      </w:r>
      <w:r>
        <w:rPr>
          <w:rFonts w:ascii="Times New Roman" w:hAnsi="Times New Roman"/>
          <w:bCs/>
          <w:sz w:val="24"/>
          <w:szCs w:val="24"/>
        </w:rPr>
        <w:t>n</w:t>
      </w:r>
      <w:r w:rsidRPr="00B33072">
        <w:rPr>
          <w:rFonts w:ascii="Times New Roman" w:hAnsi="Times New Roman"/>
          <w:bCs/>
          <w:sz w:val="24"/>
          <w:szCs w:val="24"/>
        </w:rPr>
        <w:t>on-</w:t>
      </w:r>
      <w:r>
        <w:rPr>
          <w:rFonts w:ascii="Times New Roman" w:hAnsi="Times New Roman"/>
          <w:bCs/>
          <w:sz w:val="24"/>
          <w:szCs w:val="24"/>
        </w:rPr>
        <w:t>b</w:t>
      </w:r>
      <w:r w:rsidRPr="00B33072">
        <w:rPr>
          <w:rFonts w:ascii="Times New Roman" w:hAnsi="Times New Roman"/>
          <w:bCs/>
          <w:sz w:val="24"/>
          <w:szCs w:val="24"/>
        </w:rPr>
        <w:t>oard member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B33072">
        <w:rPr>
          <w:rFonts w:ascii="Times New Roman" w:hAnsi="Times New Roman"/>
          <w:bCs/>
          <w:sz w:val="24"/>
          <w:szCs w:val="24"/>
        </w:rPr>
        <w:t>Patricia DiGiulio were present for the audit. 1 error was corrected during the audit. No other errors were discovered</w:t>
      </w:r>
    </w:p>
    <w:p w14:paraId="4C321345" w14:textId="77777777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>Member dues deposit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33072">
        <w:rPr>
          <w:rFonts w:ascii="Times New Roman" w:hAnsi="Times New Roman"/>
          <w:bCs/>
          <w:sz w:val="24"/>
          <w:szCs w:val="24"/>
        </w:rPr>
        <w:t>from ASPAN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33072">
        <w:rPr>
          <w:rFonts w:ascii="Times New Roman" w:hAnsi="Times New Roman"/>
          <w:bCs/>
          <w:sz w:val="24"/>
          <w:szCs w:val="24"/>
        </w:rPr>
        <w:t xml:space="preserve">have been delayed </w:t>
      </w:r>
      <w:r>
        <w:rPr>
          <w:rFonts w:ascii="Times New Roman" w:hAnsi="Times New Roman"/>
          <w:bCs/>
          <w:sz w:val="24"/>
          <w:szCs w:val="24"/>
        </w:rPr>
        <w:t xml:space="preserve">since they were </w:t>
      </w:r>
      <w:r w:rsidRPr="00B33072">
        <w:rPr>
          <w:rFonts w:ascii="Times New Roman" w:hAnsi="Times New Roman"/>
          <w:bCs/>
          <w:sz w:val="24"/>
          <w:szCs w:val="24"/>
        </w:rPr>
        <w:t xml:space="preserve">mailed to Membership Chair. I discussed having </w:t>
      </w:r>
      <w:r>
        <w:rPr>
          <w:rFonts w:ascii="Times New Roman" w:hAnsi="Times New Roman"/>
          <w:bCs/>
          <w:sz w:val="24"/>
          <w:szCs w:val="24"/>
        </w:rPr>
        <w:t xml:space="preserve">checks </w:t>
      </w:r>
      <w:r w:rsidRPr="00B33072">
        <w:rPr>
          <w:rFonts w:ascii="Times New Roman" w:hAnsi="Times New Roman"/>
          <w:bCs/>
          <w:sz w:val="24"/>
          <w:szCs w:val="24"/>
        </w:rPr>
        <w:t xml:space="preserve">mailed directly to me with Deb </w:t>
      </w:r>
      <w:proofErr w:type="spellStart"/>
      <w:r w:rsidRPr="00B33072">
        <w:rPr>
          <w:rFonts w:ascii="Times New Roman" w:hAnsi="Times New Roman"/>
          <w:bCs/>
          <w:sz w:val="24"/>
          <w:szCs w:val="24"/>
        </w:rPr>
        <w:t>Moengen</w:t>
      </w:r>
      <w:proofErr w:type="spellEnd"/>
      <w:r w:rsidRPr="00B33072">
        <w:rPr>
          <w:rFonts w:ascii="Times New Roman" w:hAnsi="Times New Roman"/>
          <w:bCs/>
          <w:sz w:val="24"/>
          <w:szCs w:val="24"/>
        </w:rPr>
        <w:t>, Region 3 Director. Future checks will be mailed directly to me and deposited using the US Bank app. This will improve the timeliness of deposits</w:t>
      </w:r>
    </w:p>
    <w:p w14:paraId="5504373C" w14:textId="77777777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Policies have been reviewed and will be presented at the July </w:t>
      </w:r>
      <w:r>
        <w:rPr>
          <w:rFonts w:ascii="Times New Roman" w:hAnsi="Times New Roman"/>
          <w:bCs/>
          <w:sz w:val="24"/>
          <w:szCs w:val="24"/>
        </w:rPr>
        <w:t>b</w:t>
      </w:r>
      <w:r w:rsidRPr="00B33072">
        <w:rPr>
          <w:rFonts w:ascii="Times New Roman" w:hAnsi="Times New Roman"/>
          <w:bCs/>
          <w:sz w:val="24"/>
          <w:szCs w:val="24"/>
        </w:rPr>
        <w:t>oard meeting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4C3E40E3" w14:textId="77777777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</w:t>
      </w:r>
      <w:r w:rsidRPr="00B33072">
        <w:rPr>
          <w:rFonts w:ascii="Times New Roman" w:hAnsi="Times New Roman"/>
          <w:bCs/>
          <w:sz w:val="24"/>
          <w:szCs w:val="24"/>
        </w:rPr>
        <w:t xml:space="preserve">he student scholarship was completed by </w:t>
      </w:r>
      <w:r>
        <w:rPr>
          <w:rFonts w:ascii="Times New Roman" w:hAnsi="Times New Roman"/>
          <w:bCs/>
          <w:sz w:val="24"/>
          <w:szCs w:val="24"/>
        </w:rPr>
        <w:t xml:space="preserve">me and </w:t>
      </w:r>
      <w:r w:rsidRPr="00B33072">
        <w:rPr>
          <w:rFonts w:ascii="Times New Roman" w:hAnsi="Times New Roman"/>
          <w:bCs/>
          <w:sz w:val="24"/>
          <w:szCs w:val="24"/>
        </w:rPr>
        <w:t>Lorena Manalansa</w:t>
      </w:r>
      <w:r>
        <w:rPr>
          <w:rFonts w:ascii="Times New Roman" w:hAnsi="Times New Roman"/>
          <w:bCs/>
          <w:sz w:val="24"/>
          <w:szCs w:val="24"/>
        </w:rPr>
        <w:t>n</w:t>
      </w:r>
      <w:r w:rsidRPr="00B33072">
        <w:rPr>
          <w:rFonts w:ascii="Times New Roman" w:hAnsi="Times New Roman"/>
          <w:bCs/>
          <w:sz w:val="24"/>
          <w:szCs w:val="24"/>
        </w:rPr>
        <w:t xml:space="preserve">. I </w:t>
      </w:r>
      <w:r>
        <w:rPr>
          <w:rFonts w:ascii="Times New Roman" w:hAnsi="Times New Roman"/>
          <w:bCs/>
          <w:sz w:val="24"/>
          <w:szCs w:val="24"/>
        </w:rPr>
        <w:t>p</w:t>
      </w:r>
      <w:r w:rsidRPr="00B33072">
        <w:rPr>
          <w:rFonts w:ascii="Times New Roman" w:hAnsi="Times New Roman"/>
          <w:bCs/>
          <w:sz w:val="24"/>
          <w:szCs w:val="24"/>
        </w:rPr>
        <w:t>osted it and reviewed the only application. Details were sent to VP Jennifer Holt. Award will be mailed after approval</w:t>
      </w:r>
    </w:p>
    <w:p w14:paraId="2236E5D8" w14:textId="06F22009" w:rsidR="00B33072" w:rsidRDefault="00B33072" w:rsidP="00D37FED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B33072">
        <w:rPr>
          <w:rFonts w:ascii="Times New Roman" w:hAnsi="Times New Roman"/>
          <w:bCs/>
          <w:sz w:val="24"/>
          <w:szCs w:val="24"/>
        </w:rPr>
        <w:t xml:space="preserve">Google Workspace for </w:t>
      </w:r>
      <w:r>
        <w:rPr>
          <w:rFonts w:ascii="Times New Roman" w:hAnsi="Times New Roman"/>
          <w:bCs/>
          <w:sz w:val="24"/>
          <w:szCs w:val="24"/>
        </w:rPr>
        <w:t>n</w:t>
      </w:r>
      <w:r w:rsidRPr="00B33072">
        <w:rPr>
          <w:rFonts w:ascii="Times New Roman" w:hAnsi="Times New Roman"/>
          <w:bCs/>
          <w:sz w:val="24"/>
          <w:szCs w:val="24"/>
        </w:rPr>
        <w:t>on</w:t>
      </w:r>
      <w:r>
        <w:rPr>
          <w:rFonts w:ascii="Times New Roman" w:hAnsi="Times New Roman"/>
          <w:bCs/>
          <w:sz w:val="24"/>
          <w:szCs w:val="24"/>
        </w:rPr>
        <w:t>-p</w:t>
      </w:r>
      <w:r w:rsidRPr="00B33072">
        <w:rPr>
          <w:rFonts w:ascii="Times New Roman" w:hAnsi="Times New Roman"/>
          <w:bCs/>
          <w:sz w:val="24"/>
          <w:szCs w:val="24"/>
        </w:rPr>
        <w:t xml:space="preserve">rofits was erroneously </w:t>
      </w:r>
      <w:proofErr w:type="gramStart"/>
      <w:r w:rsidRPr="00B33072">
        <w:rPr>
          <w:rFonts w:ascii="Times New Roman" w:hAnsi="Times New Roman"/>
          <w:bCs/>
          <w:sz w:val="24"/>
          <w:szCs w:val="24"/>
        </w:rPr>
        <w:t>deleted</w:t>
      </w:r>
      <w:r>
        <w:rPr>
          <w:rFonts w:ascii="Times New Roman" w:hAnsi="Times New Roman"/>
          <w:bCs/>
          <w:sz w:val="24"/>
          <w:szCs w:val="24"/>
        </w:rPr>
        <w:t>, but</w:t>
      </w:r>
      <w:proofErr w:type="gramEnd"/>
      <w:r w:rsidRPr="00B33072">
        <w:rPr>
          <w:rFonts w:ascii="Times New Roman" w:hAnsi="Times New Roman"/>
          <w:bCs/>
          <w:sz w:val="24"/>
          <w:szCs w:val="24"/>
        </w:rPr>
        <w:t xml:space="preserve"> was successful in restoring it. Surety Bond </w:t>
      </w:r>
      <w:r>
        <w:rPr>
          <w:rFonts w:ascii="Times New Roman" w:hAnsi="Times New Roman"/>
          <w:bCs/>
          <w:sz w:val="24"/>
          <w:szCs w:val="24"/>
        </w:rPr>
        <w:t>p</w:t>
      </w:r>
      <w:r w:rsidRPr="00B33072">
        <w:rPr>
          <w:rFonts w:ascii="Times New Roman" w:hAnsi="Times New Roman"/>
          <w:bCs/>
          <w:sz w:val="24"/>
          <w:szCs w:val="24"/>
        </w:rPr>
        <w:t>remium will be mailed later in July</w:t>
      </w:r>
    </w:p>
    <w:p w14:paraId="5194BA7A" w14:textId="6C990CCF" w:rsidR="003658FE" w:rsidRPr="003658FE" w:rsidRDefault="003658FE" w:rsidP="003658FE">
      <w:pPr>
        <w:pStyle w:val="ListParagraph"/>
        <w:numPr>
          <w:ilvl w:val="0"/>
          <w:numId w:val="18"/>
        </w:numPr>
        <w:rPr>
          <w:rFonts w:ascii="Times New Roman" w:hAnsi="Times New Roman"/>
          <w:bCs/>
          <w:sz w:val="24"/>
          <w:szCs w:val="24"/>
        </w:rPr>
      </w:pPr>
      <w:r w:rsidRPr="003658FE">
        <w:rPr>
          <w:rFonts w:ascii="Times New Roman" w:hAnsi="Times New Roman"/>
          <w:bCs/>
          <w:sz w:val="24"/>
          <w:szCs w:val="24"/>
        </w:rPr>
        <w:t xml:space="preserve">                    2022                        </w:t>
      </w:r>
      <w:r>
        <w:rPr>
          <w:rFonts w:ascii="Times New Roman" w:hAnsi="Times New Roman"/>
          <w:bCs/>
          <w:sz w:val="24"/>
          <w:szCs w:val="24"/>
        </w:rPr>
        <w:t xml:space="preserve">    </w:t>
      </w:r>
      <w:r w:rsidRPr="003658FE">
        <w:rPr>
          <w:rFonts w:ascii="Times New Roman" w:hAnsi="Times New Roman"/>
          <w:bCs/>
          <w:sz w:val="24"/>
          <w:szCs w:val="24"/>
        </w:rPr>
        <w:t xml:space="preserve"> 2021</w:t>
      </w:r>
    </w:p>
    <w:p w14:paraId="51C2C3F8" w14:textId="37810D65" w:rsidR="003658FE" w:rsidRPr="003658FE" w:rsidRDefault="003658FE" w:rsidP="003658FE">
      <w:pPr>
        <w:ind w:left="420" w:firstLine="300"/>
        <w:rPr>
          <w:rFonts w:ascii="Times New Roman" w:hAnsi="Times New Roman"/>
          <w:bCs/>
          <w:sz w:val="24"/>
          <w:szCs w:val="24"/>
        </w:rPr>
      </w:pPr>
      <w:r w:rsidRPr="003658FE">
        <w:rPr>
          <w:rFonts w:ascii="Times New Roman" w:hAnsi="Times New Roman"/>
          <w:bCs/>
          <w:sz w:val="24"/>
          <w:szCs w:val="24"/>
        </w:rPr>
        <w:t>Checking 1: $20,4</w:t>
      </w:r>
      <w:r w:rsidR="00B33072">
        <w:rPr>
          <w:rFonts w:ascii="Times New Roman" w:hAnsi="Times New Roman"/>
          <w:bCs/>
          <w:sz w:val="24"/>
          <w:szCs w:val="24"/>
        </w:rPr>
        <w:t>67</w:t>
      </w:r>
      <w:r w:rsidRPr="003658FE">
        <w:rPr>
          <w:rFonts w:ascii="Times New Roman" w:hAnsi="Times New Roman"/>
          <w:bCs/>
          <w:sz w:val="24"/>
          <w:szCs w:val="24"/>
        </w:rPr>
        <w:t>.</w:t>
      </w:r>
      <w:r w:rsidR="00B33072">
        <w:rPr>
          <w:rFonts w:ascii="Times New Roman" w:hAnsi="Times New Roman"/>
          <w:bCs/>
          <w:sz w:val="24"/>
          <w:szCs w:val="24"/>
        </w:rPr>
        <w:t>62</w:t>
      </w:r>
      <w:r w:rsidRPr="003658FE">
        <w:rPr>
          <w:rFonts w:ascii="Times New Roman" w:hAnsi="Times New Roman"/>
          <w:bCs/>
          <w:sz w:val="24"/>
          <w:szCs w:val="24"/>
        </w:rPr>
        <w:t xml:space="preserve">                $1</w:t>
      </w:r>
      <w:r w:rsidR="00B33072">
        <w:rPr>
          <w:rFonts w:ascii="Times New Roman" w:hAnsi="Times New Roman"/>
          <w:bCs/>
          <w:sz w:val="24"/>
          <w:szCs w:val="24"/>
        </w:rPr>
        <w:t>9</w:t>
      </w:r>
      <w:r w:rsidRPr="003658FE">
        <w:rPr>
          <w:rFonts w:ascii="Times New Roman" w:hAnsi="Times New Roman"/>
          <w:bCs/>
          <w:sz w:val="24"/>
          <w:szCs w:val="24"/>
        </w:rPr>
        <w:t>,</w:t>
      </w:r>
      <w:r w:rsidR="00B33072">
        <w:rPr>
          <w:rFonts w:ascii="Times New Roman" w:hAnsi="Times New Roman"/>
          <w:bCs/>
          <w:sz w:val="24"/>
          <w:szCs w:val="24"/>
        </w:rPr>
        <w:t>923</w:t>
      </w:r>
      <w:r w:rsidRPr="003658FE">
        <w:rPr>
          <w:rFonts w:ascii="Times New Roman" w:hAnsi="Times New Roman"/>
          <w:bCs/>
          <w:sz w:val="24"/>
          <w:szCs w:val="24"/>
        </w:rPr>
        <w:t>.</w:t>
      </w:r>
      <w:r w:rsidR="00B33072">
        <w:rPr>
          <w:rFonts w:ascii="Times New Roman" w:hAnsi="Times New Roman"/>
          <w:bCs/>
          <w:sz w:val="24"/>
          <w:szCs w:val="24"/>
        </w:rPr>
        <w:t>6</w:t>
      </w:r>
      <w:r w:rsidRPr="003658FE">
        <w:rPr>
          <w:rFonts w:ascii="Times New Roman" w:hAnsi="Times New Roman"/>
          <w:bCs/>
          <w:sz w:val="24"/>
          <w:szCs w:val="24"/>
        </w:rPr>
        <w:t>0</w:t>
      </w:r>
    </w:p>
    <w:p w14:paraId="37E4DF48" w14:textId="598A8D11" w:rsidR="003658FE" w:rsidRPr="003658FE" w:rsidRDefault="003658FE" w:rsidP="003658FE">
      <w:pPr>
        <w:ind w:left="420" w:firstLine="300"/>
        <w:rPr>
          <w:rFonts w:ascii="Times New Roman" w:hAnsi="Times New Roman"/>
          <w:bCs/>
          <w:sz w:val="24"/>
          <w:szCs w:val="24"/>
        </w:rPr>
      </w:pPr>
      <w:r w:rsidRPr="003658FE">
        <w:rPr>
          <w:rFonts w:ascii="Times New Roman" w:hAnsi="Times New Roman"/>
          <w:bCs/>
          <w:sz w:val="24"/>
          <w:szCs w:val="24"/>
        </w:rPr>
        <w:t xml:space="preserve">Checking 2: $  3,000.00                 </w:t>
      </w:r>
    </w:p>
    <w:p w14:paraId="62568CFE" w14:textId="0E23003D" w:rsidR="003658FE" w:rsidRPr="003658FE" w:rsidRDefault="003658FE" w:rsidP="003658FE">
      <w:pPr>
        <w:ind w:left="420" w:firstLine="300"/>
        <w:rPr>
          <w:rFonts w:ascii="Times New Roman" w:hAnsi="Times New Roman"/>
          <w:bCs/>
          <w:sz w:val="24"/>
          <w:szCs w:val="24"/>
        </w:rPr>
      </w:pPr>
      <w:r w:rsidRPr="003658FE">
        <w:rPr>
          <w:rFonts w:ascii="Times New Roman" w:hAnsi="Times New Roman"/>
          <w:bCs/>
          <w:sz w:val="24"/>
          <w:szCs w:val="24"/>
        </w:rPr>
        <w:lastRenderedPageBreak/>
        <w:t>CD: 0.3%     $31,</w:t>
      </w:r>
      <w:r w:rsidR="00B33072">
        <w:rPr>
          <w:rFonts w:ascii="Times New Roman" w:hAnsi="Times New Roman"/>
          <w:bCs/>
          <w:sz w:val="24"/>
          <w:szCs w:val="24"/>
        </w:rPr>
        <w:t>261.49</w:t>
      </w:r>
    </w:p>
    <w:p w14:paraId="53BDA2B8" w14:textId="1FF87B89" w:rsidR="00CA2ED5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B7404">
        <w:rPr>
          <w:rFonts w:ascii="Times New Roman" w:hAnsi="Times New Roman" w:cs="Times New Roman"/>
          <w:b/>
          <w:sz w:val="24"/>
          <w:szCs w:val="24"/>
        </w:rPr>
        <w:t xml:space="preserve">District 1 Report: </w:t>
      </w:r>
      <w:r w:rsidR="00682341">
        <w:rPr>
          <w:rFonts w:ascii="Times New Roman" w:hAnsi="Times New Roman" w:cs="Times New Roman"/>
          <w:b/>
          <w:sz w:val="24"/>
          <w:szCs w:val="24"/>
        </w:rPr>
        <w:t xml:space="preserve"> Katrina Blade</w:t>
      </w:r>
    </w:p>
    <w:p w14:paraId="7F2D3153" w14:textId="6CE7B2AC" w:rsidR="006D60C9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Working with member of Certified Medical Surgical Registered Nurse (CMSRN) professional organization to presen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A2CEE">
        <w:rPr>
          <w:rFonts w:ascii="Times New Roman" w:hAnsi="Times New Roman" w:cs="Times New Roman"/>
          <w:sz w:val="24"/>
          <w:szCs w:val="24"/>
        </w:rPr>
        <w:t>topic at Spring Conference 2023</w:t>
      </w:r>
    </w:p>
    <w:p w14:paraId="0FBE5F02" w14:textId="44A40857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Working to identify </w:t>
      </w:r>
      <w:r>
        <w:rPr>
          <w:rFonts w:ascii="Times New Roman" w:hAnsi="Times New Roman" w:cs="Times New Roman"/>
          <w:sz w:val="24"/>
          <w:szCs w:val="24"/>
        </w:rPr>
        <w:t xml:space="preserve">additional </w:t>
      </w:r>
      <w:r w:rsidRPr="00AA2CEE">
        <w:rPr>
          <w:rFonts w:ascii="Times New Roman" w:hAnsi="Times New Roman" w:cs="Times New Roman"/>
          <w:sz w:val="24"/>
          <w:szCs w:val="24"/>
        </w:rPr>
        <w:t>topics and speakers for Spring Conference</w:t>
      </w:r>
    </w:p>
    <w:p w14:paraId="63E0BD0E" w14:textId="6DD077AB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Partnered with Rush University College of Nursing to offer student placement and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AA2CEE">
        <w:rPr>
          <w:rFonts w:ascii="Times New Roman" w:hAnsi="Times New Roman" w:cs="Times New Roman"/>
          <w:sz w:val="24"/>
          <w:szCs w:val="24"/>
        </w:rPr>
        <w:t xml:space="preserve">mmersion opportunity.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AA2CEE">
        <w:rPr>
          <w:rFonts w:ascii="Times New Roman" w:hAnsi="Times New Roman" w:cs="Times New Roman"/>
          <w:sz w:val="24"/>
          <w:szCs w:val="24"/>
        </w:rPr>
        <w:t>romoting ASPAN/ILSPAN membership and certifications amongst staff</w:t>
      </w:r>
    </w:p>
    <w:p w14:paraId="718BDE8B" w14:textId="76EC2A0F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AA2CEE">
        <w:rPr>
          <w:rFonts w:ascii="Times New Roman" w:hAnsi="Times New Roman" w:cs="Times New Roman"/>
          <w:sz w:val="24"/>
          <w:szCs w:val="24"/>
        </w:rPr>
        <w:t>ubmitted article for Per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A2CEE">
        <w:rPr>
          <w:rFonts w:ascii="Times New Roman" w:hAnsi="Times New Roman" w:cs="Times New Roman"/>
          <w:sz w:val="24"/>
          <w:szCs w:val="24"/>
        </w:rPr>
        <w:t xml:space="preserve">cope on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AA2CEE">
        <w:rPr>
          <w:rFonts w:ascii="Times New Roman" w:hAnsi="Times New Roman" w:cs="Times New Roman"/>
          <w:sz w:val="24"/>
          <w:szCs w:val="24"/>
        </w:rPr>
        <w:t xml:space="preserve">atien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A2CEE">
        <w:rPr>
          <w:rFonts w:ascii="Times New Roman" w:hAnsi="Times New Roman" w:cs="Times New Roman"/>
          <w:sz w:val="24"/>
          <w:szCs w:val="24"/>
        </w:rPr>
        <w:t>afet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Pr="00AA2CEE">
        <w:rPr>
          <w:rFonts w:ascii="Times New Roman" w:hAnsi="Times New Roman" w:cs="Times New Roman"/>
          <w:sz w:val="24"/>
          <w:szCs w:val="24"/>
        </w:rPr>
        <w:t>titl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A2CEE">
        <w:rPr>
          <w:rFonts w:ascii="Times New Roman" w:hAnsi="Times New Roman" w:cs="Times New Roman"/>
          <w:sz w:val="24"/>
          <w:szCs w:val="24"/>
        </w:rPr>
        <w:t xml:space="preserve"> </w:t>
      </w:r>
      <w:r w:rsidRPr="00AA2CEE">
        <w:rPr>
          <w:rFonts w:ascii="Times New Roman" w:hAnsi="Times New Roman" w:cs="Times New Roman"/>
          <w:i/>
          <w:iCs/>
          <w:sz w:val="24"/>
          <w:szCs w:val="24"/>
        </w:rPr>
        <w:t>Security! Security! Is the Patient Safe?</w:t>
      </w:r>
      <w:r w:rsidRPr="00AA2CEE">
        <w:rPr>
          <w:rFonts w:ascii="Times New Roman" w:hAnsi="Times New Roman" w:cs="Times New Roman"/>
          <w:sz w:val="24"/>
          <w:szCs w:val="24"/>
        </w:rPr>
        <w:t xml:space="preserve"> for future publishing</w:t>
      </w:r>
    </w:p>
    <w:p w14:paraId="5D16883E" w14:textId="0114D6A1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Participating in a community program sponsored by Rush University Medical Center. Westside Wellness Walks will begin July 9th through August 20th. Each Saturday, a team will walk in person or virtually through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AA2CEE">
        <w:rPr>
          <w:rFonts w:ascii="Times New Roman" w:hAnsi="Times New Roman" w:cs="Times New Roman"/>
          <w:sz w:val="24"/>
          <w:szCs w:val="24"/>
        </w:rPr>
        <w:t>estside neighborhoods. Along the walk route, someone will provide information on wellness topics</w:t>
      </w:r>
    </w:p>
    <w:p w14:paraId="177A969D" w14:textId="25B60B8E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Secured guest columnist article. Poster was presented at ASPAN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A2CEE">
        <w:rPr>
          <w:rFonts w:ascii="Times New Roman" w:hAnsi="Times New Roman" w:cs="Times New Roman"/>
          <w:sz w:val="24"/>
          <w:szCs w:val="24"/>
        </w:rPr>
        <w:t xml:space="preserve">ational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A2CEE">
        <w:rPr>
          <w:rFonts w:ascii="Times New Roman" w:hAnsi="Times New Roman" w:cs="Times New Roman"/>
          <w:sz w:val="24"/>
          <w:szCs w:val="24"/>
        </w:rPr>
        <w:t xml:space="preserve">onference 2022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AA2CEE">
        <w:rPr>
          <w:rFonts w:ascii="Times New Roman" w:hAnsi="Times New Roman" w:cs="Times New Roman"/>
          <w:sz w:val="24"/>
          <w:szCs w:val="24"/>
        </w:rPr>
        <w:t>Aldrete Sedation Assessment: Decreasing Over-Sedation Post-Operatively</w:t>
      </w:r>
    </w:p>
    <w:p w14:paraId="53E61868" w14:textId="6F87D8C2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 xml:space="preserve">Completed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A2CEE">
        <w:rPr>
          <w:rFonts w:ascii="Times New Roman" w:hAnsi="Times New Roman" w:cs="Times New Roman"/>
          <w:sz w:val="24"/>
          <w:szCs w:val="24"/>
        </w:rPr>
        <w:t>urvey for membership. Identified source for sending out and collecting respons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CEE">
        <w:rPr>
          <w:rFonts w:ascii="Times New Roman" w:hAnsi="Times New Roman" w:cs="Times New Roman"/>
          <w:sz w:val="24"/>
          <w:szCs w:val="24"/>
        </w:rPr>
        <w:t>Need more information on the direction of ILSPAN recruitment opportunities</w:t>
      </w:r>
    </w:p>
    <w:p w14:paraId="49937AB8" w14:textId="2431DF42" w:rsidR="00AA2CEE" w:rsidRDefault="00AA2CEE" w:rsidP="00010B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2CEE">
        <w:rPr>
          <w:rFonts w:ascii="Times New Roman" w:hAnsi="Times New Roman" w:cs="Times New Roman"/>
          <w:sz w:val="24"/>
          <w:szCs w:val="24"/>
        </w:rPr>
        <w:t>Beg</w:t>
      </w:r>
      <w:r>
        <w:rPr>
          <w:rFonts w:ascii="Times New Roman" w:hAnsi="Times New Roman" w:cs="Times New Roman"/>
          <w:sz w:val="24"/>
          <w:szCs w:val="24"/>
        </w:rPr>
        <w:t>an</w:t>
      </w:r>
      <w:r w:rsidRPr="00AA2CEE">
        <w:rPr>
          <w:rFonts w:ascii="Times New Roman" w:hAnsi="Times New Roman" w:cs="Times New Roman"/>
          <w:sz w:val="24"/>
          <w:szCs w:val="24"/>
        </w:rPr>
        <w:t xml:space="preserve"> active partnership with Rush University</w:t>
      </w:r>
      <w:r>
        <w:rPr>
          <w:rFonts w:ascii="Times New Roman" w:hAnsi="Times New Roman" w:cs="Times New Roman"/>
          <w:sz w:val="24"/>
          <w:szCs w:val="24"/>
        </w:rPr>
        <w:t xml:space="preserve"> to promote perianesthesia and ILSPAN</w:t>
      </w:r>
    </w:p>
    <w:p w14:paraId="26BA14CC" w14:textId="345C2806" w:rsidR="00AE0FC3" w:rsidRDefault="00AE0FC3" w:rsidP="00AE0F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strict II Report:  </w:t>
      </w:r>
    </w:p>
    <w:p w14:paraId="7C22DE08" w14:textId="35058A8A" w:rsidR="005453B5" w:rsidRDefault="003658FE" w:rsidP="00010B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bidi="en-US"/>
        </w:rPr>
      </w:pPr>
      <w:r>
        <w:rPr>
          <w:rFonts w:ascii="Times New Roman" w:hAnsi="Times New Roman" w:cs="Times New Roman"/>
          <w:sz w:val="24"/>
          <w:szCs w:val="24"/>
          <w:lang w:bidi="en-US"/>
        </w:rPr>
        <w:t>V</w:t>
      </w:r>
      <w:r w:rsidR="00CE381D">
        <w:rPr>
          <w:rFonts w:ascii="Times New Roman" w:hAnsi="Times New Roman" w:cs="Times New Roman"/>
          <w:sz w:val="24"/>
          <w:szCs w:val="24"/>
          <w:lang w:bidi="en-US"/>
        </w:rPr>
        <w:t>acan</w:t>
      </w:r>
      <w:r>
        <w:rPr>
          <w:rFonts w:ascii="Times New Roman" w:hAnsi="Times New Roman" w:cs="Times New Roman"/>
          <w:sz w:val="24"/>
          <w:szCs w:val="24"/>
          <w:lang w:bidi="en-US"/>
        </w:rPr>
        <w:t>t position</w:t>
      </w:r>
    </w:p>
    <w:p w14:paraId="698954AB" w14:textId="4D67E925" w:rsidR="00567733" w:rsidRPr="007C3B82" w:rsidRDefault="009028F6" w:rsidP="007C3B82">
      <w:pPr>
        <w:rPr>
          <w:rFonts w:ascii="Times New Roman" w:hAnsi="Times New Roman" w:cs="Times New Roman"/>
          <w:b/>
          <w:sz w:val="24"/>
          <w:szCs w:val="24"/>
        </w:rPr>
      </w:pPr>
      <w:r w:rsidRPr="007C3B82">
        <w:rPr>
          <w:rFonts w:ascii="Times New Roman" w:hAnsi="Times New Roman" w:cs="Times New Roman"/>
          <w:b/>
          <w:sz w:val="24"/>
          <w:szCs w:val="24"/>
        </w:rPr>
        <w:t xml:space="preserve">District III Report: </w:t>
      </w:r>
      <w:r w:rsidR="001870BB">
        <w:rPr>
          <w:rFonts w:ascii="Times New Roman" w:hAnsi="Times New Roman" w:cs="Times New Roman"/>
          <w:b/>
          <w:sz w:val="24"/>
          <w:szCs w:val="24"/>
        </w:rPr>
        <w:t>Kari Vigna</w:t>
      </w:r>
      <w:r w:rsidR="00567733" w:rsidRPr="007C3B82">
        <w:rPr>
          <w:rFonts w:ascii="Times New Roman" w:hAnsi="Times New Roman" w:cs="Times New Roman"/>
          <w:b/>
          <w:sz w:val="24"/>
          <w:szCs w:val="24"/>
        </w:rPr>
        <w:t xml:space="preserve"> BSN RN </w:t>
      </w:r>
    </w:p>
    <w:p w14:paraId="1E62EF39" w14:textId="505F4988" w:rsidR="005453B5" w:rsidRDefault="008109E2" w:rsidP="00010B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ing Hasima to promote educational offerings</w:t>
      </w:r>
    </w:p>
    <w:p w14:paraId="7294B395" w14:textId="144A0F2E" w:rsidR="008109E2" w:rsidRDefault="008109E2" w:rsidP="00010B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on Fall 2022 conference</w:t>
      </w:r>
    </w:p>
    <w:p w14:paraId="78352123" w14:textId="649584A9" w:rsidR="008109E2" w:rsidRDefault="008109E2" w:rsidP="00010B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09E2">
        <w:rPr>
          <w:rFonts w:ascii="Times New Roman" w:hAnsi="Times New Roman" w:cs="Times New Roman"/>
          <w:sz w:val="24"/>
          <w:szCs w:val="24"/>
        </w:rPr>
        <w:t>Educate nursing students that shadow in my area about ASPAN/ILSPAN</w:t>
      </w:r>
      <w:r>
        <w:rPr>
          <w:rFonts w:ascii="Times New Roman" w:hAnsi="Times New Roman" w:cs="Times New Roman"/>
          <w:sz w:val="24"/>
          <w:szCs w:val="24"/>
        </w:rPr>
        <w:t xml:space="preserve"> and encouraged to attend conferences</w:t>
      </w:r>
    </w:p>
    <w:p w14:paraId="19B61616" w14:textId="3351366C" w:rsidR="008109E2" w:rsidRDefault="008109E2" w:rsidP="00010B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09E2">
        <w:rPr>
          <w:rFonts w:ascii="Times New Roman" w:hAnsi="Times New Roman" w:cs="Times New Roman"/>
          <w:sz w:val="24"/>
          <w:szCs w:val="24"/>
        </w:rPr>
        <w:t>Member of Camp Rhythm planning committee - annual free camp for CHD children in St. Louis</w:t>
      </w:r>
    </w:p>
    <w:p w14:paraId="4DA1A6EC" w14:textId="0E856150" w:rsidR="008109E2" w:rsidRDefault="008109E2" w:rsidP="00010B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to encourage team members to participate in ILSPAN</w:t>
      </w:r>
    </w:p>
    <w:p w14:paraId="2DF258ED" w14:textId="6B468D12" w:rsidR="006C20B3" w:rsidRDefault="006C20B3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 Committee Report:  Alexis Nicpon MSN RN CPAN</w:t>
      </w:r>
    </w:p>
    <w:p w14:paraId="7CADD3DB" w14:textId="150AB744" w:rsidR="001870BB" w:rsidRDefault="00670D93" w:rsidP="00010B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 xml:space="preserve">Reminder sent to BOD to submit </w:t>
      </w:r>
      <w:r>
        <w:rPr>
          <w:rFonts w:ascii="Times New Roman" w:hAnsi="Times New Roman" w:cs="Times New Roman"/>
          <w:sz w:val="24"/>
          <w:szCs w:val="24"/>
        </w:rPr>
        <w:t xml:space="preserve">ASPAN webinar information </w:t>
      </w:r>
      <w:r w:rsidRPr="00670D93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70D93">
        <w:rPr>
          <w:rFonts w:ascii="Times New Roman" w:hAnsi="Times New Roman" w:cs="Times New Roman"/>
          <w:sz w:val="24"/>
          <w:szCs w:val="24"/>
        </w:rPr>
        <w:t>resident</w:t>
      </w:r>
    </w:p>
    <w:p w14:paraId="50AA0EE8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with drafting the student scholarship</w:t>
      </w:r>
    </w:p>
    <w:p w14:paraId="5C296D1E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670D93">
        <w:rPr>
          <w:rFonts w:ascii="Times New Roman" w:hAnsi="Times New Roman" w:cs="Times New Roman"/>
          <w:sz w:val="24"/>
          <w:szCs w:val="24"/>
        </w:rPr>
        <w:t xml:space="preserve">onference evaluations sent </w:t>
      </w:r>
      <w:r>
        <w:rPr>
          <w:rFonts w:ascii="Times New Roman" w:hAnsi="Times New Roman" w:cs="Times New Roman"/>
          <w:sz w:val="24"/>
          <w:szCs w:val="24"/>
        </w:rPr>
        <w:t xml:space="preserve">to BOD </w:t>
      </w:r>
      <w:r w:rsidRPr="00670D93">
        <w:rPr>
          <w:rFonts w:ascii="Times New Roman" w:hAnsi="Times New Roman" w:cs="Times New Roman"/>
          <w:sz w:val="24"/>
          <w:szCs w:val="24"/>
        </w:rPr>
        <w:t>for possible topics for future conferences</w:t>
      </w:r>
    </w:p>
    <w:p w14:paraId="5F662DED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>ASPAN free contact hours promoted on ILSPAN website</w:t>
      </w:r>
    </w:p>
    <w:p w14:paraId="2E89EB98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research submissions </w:t>
      </w:r>
      <w:proofErr w:type="gramStart"/>
      <w:r>
        <w:rPr>
          <w:rFonts w:ascii="Times New Roman" w:hAnsi="Times New Roman" w:cs="Times New Roman"/>
          <w:sz w:val="24"/>
          <w:szCs w:val="24"/>
        </w:rPr>
        <w:t>at this ti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Fall Conference</w:t>
      </w:r>
    </w:p>
    <w:p w14:paraId="1440B158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 and nursing school contact list updated by Shiney Simon</w:t>
      </w:r>
    </w:p>
    <w:p w14:paraId="7B35FE39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 xml:space="preserve">TGA did a great job with conference evals. No other vendor exploring done. Nursing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670D93">
        <w:rPr>
          <w:rFonts w:ascii="Times New Roman" w:hAnsi="Times New Roman" w:cs="Times New Roman"/>
          <w:sz w:val="24"/>
          <w:szCs w:val="24"/>
        </w:rPr>
        <w:t>etwork does not have the functionality to provide a post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670D93">
        <w:rPr>
          <w:rFonts w:ascii="Times New Roman" w:hAnsi="Times New Roman" w:cs="Times New Roman"/>
          <w:sz w:val="24"/>
          <w:szCs w:val="24"/>
        </w:rPr>
        <w:t>test for certificate distribution</w:t>
      </w:r>
    </w:p>
    <w:p w14:paraId="2EA75FD9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>Reviewed 6 policies and made revisions for BOD review</w:t>
      </w:r>
    </w:p>
    <w:p w14:paraId="428A0925" w14:textId="448DBA8B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lastRenderedPageBreak/>
        <w:t xml:space="preserve">Picked up ILSPAN property from past District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70D93">
        <w:rPr>
          <w:rFonts w:ascii="Times New Roman" w:hAnsi="Times New Roman" w:cs="Times New Roman"/>
          <w:sz w:val="24"/>
          <w:szCs w:val="24"/>
        </w:rPr>
        <w:t>irector 1, Heather Train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70D93">
        <w:rPr>
          <w:rFonts w:ascii="Times New Roman" w:hAnsi="Times New Roman" w:cs="Times New Roman"/>
          <w:sz w:val="24"/>
          <w:szCs w:val="24"/>
        </w:rPr>
        <w:t>ILSPAN property included conference supplies, decor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70D93">
        <w:rPr>
          <w:rFonts w:ascii="Times New Roman" w:hAnsi="Times New Roman" w:cs="Times New Roman"/>
          <w:sz w:val="24"/>
          <w:szCs w:val="24"/>
        </w:rPr>
        <w:t xml:space="preserve"> and past awards</w:t>
      </w:r>
    </w:p>
    <w:p w14:paraId="5B71C993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>Working with Kari and Katrina for conference speakers and conference contact hour application</w:t>
      </w:r>
    </w:p>
    <w:p w14:paraId="00F4BF13" w14:textId="77777777" w:rsidR="00670D93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>Responded to one ILSPAN member who lost their conference certificate from March 2020 conference. Certificate resent without charge. ILSPAN may want to revisit fee for resending conference certificates</w:t>
      </w:r>
    </w:p>
    <w:p w14:paraId="23CF31AA" w14:textId="4852E410" w:rsidR="003658FE" w:rsidRPr="00A94C3F" w:rsidRDefault="00670D93" w:rsidP="003658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0D93">
        <w:rPr>
          <w:rFonts w:ascii="Times New Roman" w:hAnsi="Times New Roman" w:cs="Times New Roman"/>
          <w:sz w:val="24"/>
          <w:szCs w:val="24"/>
        </w:rPr>
        <w:t>Summary of conference evals sent to BOD. Final documents for Spring conference contact hour application submitted to national office</w:t>
      </w:r>
      <w:r w:rsidR="003658FE" w:rsidRPr="003658FE">
        <w:rPr>
          <w:rFonts w:ascii="Times New Roman" w:hAnsi="Times New Roman" w:cs="Times New Roman"/>
          <w:sz w:val="24"/>
          <w:szCs w:val="24"/>
        </w:rPr>
        <w:tab/>
      </w:r>
      <w:r w:rsidR="003658FE" w:rsidRPr="003658FE">
        <w:rPr>
          <w:rFonts w:ascii="Times New Roman" w:hAnsi="Times New Roman" w:cs="Times New Roman"/>
          <w:sz w:val="24"/>
          <w:szCs w:val="24"/>
        </w:rPr>
        <w:tab/>
      </w:r>
      <w:r w:rsidR="003658FE" w:rsidRPr="003658FE">
        <w:rPr>
          <w:rFonts w:ascii="Times New Roman" w:hAnsi="Times New Roman" w:cs="Times New Roman"/>
          <w:sz w:val="24"/>
          <w:szCs w:val="24"/>
        </w:rPr>
        <w:tab/>
      </w:r>
      <w:r w:rsidR="003658FE" w:rsidRPr="003658FE">
        <w:rPr>
          <w:rFonts w:ascii="Times New Roman" w:hAnsi="Times New Roman" w:cs="Times New Roman"/>
          <w:sz w:val="24"/>
          <w:szCs w:val="24"/>
        </w:rPr>
        <w:tab/>
      </w:r>
    </w:p>
    <w:p w14:paraId="746BD6F9" w14:textId="2F98B7B6" w:rsidR="00BA77A1" w:rsidRDefault="005A7FB9" w:rsidP="005A7F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mbership Committee Report:  </w:t>
      </w:r>
      <w:r w:rsidR="001B1C67">
        <w:rPr>
          <w:rFonts w:ascii="Times New Roman" w:hAnsi="Times New Roman" w:cs="Times New Roman"/>
          <w:b/>
          <w:sz w:val="24"/>
          <w:szCs w:val="24"/>
        </w:rPr>
        <w:t>Cheryl Gallet MSN RN CAPA</w:t>
      </w:r>
    </w:p>
    <w:p w14:paraId="629C879F" w14:textId="775E381E" w:rsidR="00AA0A4B" w:rsidRPr="00906FFF" w:rsidRDefault="00906FFF" w:rsidP="00D37FE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06FFF">
        <w:rPr>
          <w:rFonts w:ascii="Times New Roman" w:hAnsi="Times New Roman" w:cs="Times New Roman"/>
          <w:bCs/>
          <w:sz w:val="24"/>
          <w:szCs w:val="24"/>
        </w:rPr>
        <w:t xml:space="preserve">No report </w:t>
      </w:r>
    </w:p>
    <w:p w14:paraId="1E472B12" w14:textId="5BDC0025" w:rsidR="008D2B9C" w:rsidRDefault="008D2B9C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ations Committee Report:  Judith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innav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SN RN CAPA</w:t>
      </w:r>
    </w:p>
    <w:p w14:paraId="7519EB43" w14:textId="41EBFC9C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E7014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ll</w:t>
      </w:r>
      <w:r w:rsidRPr="00CE7014">
        <w:rPr>
          <w:rFonts w:ascii="Times New Roman" w:hAnsi="Times New Roman" w:cs="Times New Roman"/>
          <w:sz w:val="24"/>
          <w:szCs w:val="24"/>
        </w:rPr>
        <w:t xml:space="preserve"> 2022-Improving the discharge to home experience (Kari) deadline 8/15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E7014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>inter</w:t>
      </w:r>
      <w:r w:rsidRPr="00CE7014">
        <w:rPr>
          <w:rFonts w:ascii="Times New Roman" w:hAnsi="Times New Roman" w:cs="Times New Roman"/>
          <w:sz w:val="24"/>
          <w:szCs w:val="24"/>
        </w:rPr>
        <w:t xml:space="preserve"> 2023-topic TBA (Linda Beagley) S</w:t>
      </w:r>
      <w:r>
        <w:rPr>
          <w:rFonts w:ascii="Times New Roman" w:hAnsi="Times New Roman" w:cs="Times New Roman"/>
          <w:sz w:val="24"/>
          <w:szCs w:val="24"/>
        </w:rPr>
        <w:t>pring</w:t>
      </w:r>
      <w:r w:rsidRPr="00CE7014">
        <w:rPr>
          <w:rFonts w:ascii="Times New Roman" w:hAnsi="Times New Roman" w:cs="Times New Roman"/>
          <w:sz w:val="24"/>
          <w:szCs w:val="24"/>
        </w:rPr>
        <w:t xml:space="preserve"> 2023-topic TBA (VP)</w:t>
      </w:r>
    </w:p>
    <w:p w14:paraId="1546CFE1" w14:textId="733E9D73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CE7014">
        <w:rPr>
          <w:rFonts w:ascii="Times New Roman" w:hAnsi="Times New Roman" w:cs="Times New Roman"/>
          <w:sz w:val="24"/>
          <w:szCs w:val="24"/>
        </w:rPr>
        <w:t>eached out to Katrina about above-I will contact the guest columnist to write an article for our Research Corner</w:t>
      </w:r>
    </w:p>
    <w:p w14:paraId="442B4115" w14:textId="705F0332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CE7014">
        <w:rPr>
          <w:rFonts w:ascii="Times New Roman" w:hAnsi="Times New Roman" w:cs="Times New Roman"/>
          <w:sz w:val="24"/>
          <w:szCs w:val="24"/>
        </w:rPr>
        <w:t>nvited Publications Committee to July BOD meeting; have invited an interested member to attend as well</w:t>
      </w:r>
    </w:p>
    <w:p w14:paraId="080A8D81" w14:textId="5676138D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CE7014">
        <w:rPr>
          <w:rFonts w:ascii="Times New Roman" w:hAnsi="Times New Roman" w:cs="Times New Roman"/>
          <w:sz w:val="24"/>
          <w:szCs w:val="24"/>
        </w:rPr>
        <w:t>ould like to place creation of Marketing Chair (Shiney Simon?) on the July meeting agenda</w:t>
      </w:r>
    </w:p>
    <w:p w14:paraId="0AD8DDCB" w14:textId="33F79756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reach out to nursing students at work to promote perianesthesia nursing</w:t>
      </w:r>
    </w:p>
    <w:p w14:paraId="3C758892" w14:textId="1668A4D7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 need to follow up on document scanning options</w:t>
      </w:r>
    </w:p>
    <w:p w14:paraId="04E41D12" w14:textId="64964D22" w:rsidR="00A850C0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ed six policies and made revisions for review</w:t>
      </w:r>
    </w:p>
    <w:p w14:paraId="061459F1" w14:textId="7AB4ED4C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E7014">
        <w:rPr>
          <w:rFonts w:ascii="Times New Roman" w:hAnsi="Times New Roman" w:cs="Times New Roman"/>
          <w:sz w:val="24"/>
          <w:szCs w:val="24"/>
        </w:rPr>
        <w:t>Research article for F</w:t>
      </w:r>
      <w:r>
        <w:rPr>
          <w:rFonts w:ascii="Times New Roman" w:hAnsi="Times New Roman" w:cs="Times New Roman"/>
          <w:sz w:val="24"/>
          <w:szCs w:val="24"/>
        </w:rPr>
        <w:t>all</w:t>
      </w:r>
      <w:r w:rsidRPr="00CE7014">
        <w:rPr>
          <w:rFonts w:ascii="Times New Roman" w:hAnsi="Times New Roman" w:cs="Times New Roman"/>
          <w:sz w:val="24"/>
          <w:szCs w:val="24"/>
        </w:rPr>
        <w:t xml:space="preserve"> 2023-Jenny </w:t>
      </w:r>
      <w:proofErr w:type="spellStart"/>
      <w:r w:rsidRPr="00CE7014">
        <w:rPr>
          <w:rFonts w:ascii="Times New Roman" w:hAnsi="Times New Roman" w:cs="Times New Roman"/>
          <w:sz w:val="24"/>
          <w:szCs w:val="24"/>
        </w:rPr>
        <w:t>Domete</w:t>
      </w:r>
      <w:proofErr w:type="spellEnd"/>
      <w:r w:rsidRPr="00CE7014">
        <w:rPr>
          <w:rFonts w:ascii="Times New Roman" w:hAnsi="Times New Roman" w:cs="Times New Roman"/>
          <w:sz w:val="24"/>
          <w:szCs w:val="24"/>
        </w:rPr>
        <w:t xml:space="preserve"> Q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7014">
        <w:rPr>
          <w:rFonts w:ascii="Times New Roman" w:hAnsi="Times New Roman" w:cs="Times New Roman"/>
          <w:i/>
          <w:iCs/>
          <w:sz w:val="24"/>
          <w:szCs w:val="24"/>
        </w:rPr>
        <w:t>Prepping Inpatients for Surgery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Future article by Hasima </w:t>
      </w:r>
      <w:r>
        <w:rPr>
          <w:rFonts w:ascii="Times New Roman" w:hAnsi="Times New Roman" w:cs="Times New Roman"/>
          <w:i/>
          <w:iCs/>
          <w:sz w:val="24"/>
          <w:szCs w:val="24"/>
        </w:rPr>
        <w:t>Epic Link Embedd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7014">
        <w:rPr>
          <w:rFonts w:ascii="Times New Roman" w:hAnsi="Times New Roman" w:cs="Times New Roman"/>
          <w:sz w:val="24"/>
          <w:szCs w:val="24"/>
        </w:rPr>
        <w:t>Safety article from Katrina- will include in either Fall or Winter newsletter (more editorial than Education or Research)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6EA4914C" w14:textId="7E2769DD" w:rsidR="00CE7014" w:rsidRDefault="00CE7014" w:rsidP="00EE79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topics for future newsletter articles submitted to BOD</w:t>
      </w:r>
    </w:p>
    <w:p w14:paraId="7ABE5B96" w14:textId="51338A08" w:rsidR="00481F63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Committee Report:</w:t>
      </w:r>
    </w:p>
    <w:p w14:paraId="1AF89593" w14:textId="0C616289" w:rsidR="00AD377A" w:rsidRPr="00CE381D" w:rsidRDefault="003658FE" w:rsidP="00D37F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cant position</w:t>
      </w:r>
    </w:p>
    <w:p w14:paraId="34B39587" w14:textId="7B164B19" w:rsidR="00CD0452" w:rsidRPr="00CD0452" w:rsidRDefault="00481F63" w:rsidP="00CD0452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ology Committee Report: </w:t>
      </w:r>
      <w:r w:rsidR="00DB44A5">
        <w:rPr>
          <w:rFonts w:ascii="Times New Roman" w:hAnsi="Times New Roman" w:cs="Times New Roman"/>
          <w:b/>
          <w:sz w:val="24"/>
          <w:szCs w:val="24"/>
        </w:rPr>
        <w:t>Kate Dylong</w:t>
      </w:r>
    </w:p>
    <w:p w14:paraId="19119E30" w14:textId="565E382E" w:rsidR="00E60670" w:rsidRDefault="00906FFF" w:rsidP="00D37F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report </w:t>
      </w:r>
    </w:p>
    <w:p w14:paraId="15B985D2" w14:textId="77777777" w:rsidR="003658FE" w:rsidRDefault="003658FE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AE1C92" w14:textId="4B2CEE29" w:rsidR="00BD762D" w:rsidRDefault="001C1DB4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ld</w:t>
      </w:r>
      <w:r w:rsidR="000B5E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BD762D">
        <w:rPr>
          <w:rFonts w:ascii="Times New Roman" w:hAnsi="Times New Roman" w:cs="Times New Roman"/>
          <w:b/>
          <w:bCs/>
          <w:sz w:val="24"/>
          <w:szCs w:val="24"/>
          <w:u w:val="single"/>
        </w:rPr>
        <w:t>Business</w:t>
      </w:r>
    </w:p>
    <w:p w14:paraId="55637AE0" w14:textId="3CDA9E04" w:rsidR="00BD762D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pdate Strategic Plan</w:t>
      </w:r>
    </w:p>
    <w:p w14:paraId="5FAB1CA5" w14:textId="76E73BA3" w:rsidR="001C1DB4" w:rsidRPr="00F4174E" w:rsidRDefault="00F4174E" w:rsidP="00D37FE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F4174E">
        <w:rPr>
          <w:rFonts w:ascii="Times New Roman" w:hAnsi="Times New Roman" w:cs="Times New Roman"/>
          <w:sz w:val="24"/>
          <w:szCs w:val="24"/>
        </w:rPr>
        <w:t>Updated</w:t>
      </w:r>
    </w:p>
    <w:p w14:paraId="42233D7F" w14:textId="6ADDCCE7" w:rsidR="00F10C7A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unication</w:t>
      </w:r>
      <w:r w:rsidR="000242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D8137CE" w14:textId="67C60837" w:rsidR="00F4174E" w:rsidRDefault="00906FFF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ensus from the BOD that it is going well</w:t>
      </w:r>
      <w:r w:rsidR="00F417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90ABAA" w14:textId="41CB3D4B" w:rsidR="008C420D" w:rsidRDefault="00906FFF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ing up to date information from Hasima</w:t>
      </w:r>
      <w:r w:rsidR="00F417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F276E8" w14:textId="059DCE2F" w:rsidR="008C420D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PAN Conference Representative</w:t>
      </w:r>
    </w:p>
    <w:p w14:paraId="7ECFC96F" w14:textId="77777777" w:rsidR="00906FFF" w:rsidRDefault="00906FFF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gion 3 Directors met for networking and discussion of ideas to promote components. Planning on having a Fall Conference at a central location, possibly starting 2023. This will replace current ILSPAN Fall Conference. Need to discuss finances. Will reach out to ASPAN for support. Hasima requesting BOD for further ideas</w:t>
      </w:r>
    </w:p>
    <w:p w14:paraId="11FB8531" w14:textId="0673C52F" w:rsidR="008C420D" w:rsidRPr="00F4174E" w:rsidRDefault="00906FFF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PAN Board – hosting a monthly presentation on best practices for components. Hasima attended seminar on leading a meeting. Received ideas on secretarial duties such as writing and approval of minutes. Upcoming seminar on Treasurer responsibilities </w:t>
      </w:r>
    </w:p>
    <w:p w14:paraId="53A8169B" w14:textId="49F516B2" w:rsidR="008C420D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pring Conference </w:t>
      </w:r>
      <w:r w:rsidR="004B5A8D">
        <w:rPr>
          <w:rFonts w:ascii="Times New Roman" w:hAnsi="Times New Roman" w:cs="Times New Roman"/>
          <w:b/>
          <w:bCs/>
          <w:sz w:val="24"/>
          <w:szCs w:val="24"/>
        </w:rPr>
        <w:t>Evaluation</w:t>
      </w:r>
    </w:p>
    <w:p w14:paraId="5B6F1DAC" w14:textId="77777777" w:rsidR="004B5A8D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positive feedback</w:t>
      </w:r>
    </w:p>
    <w:p w14:paraId="0E2125D4" w14:textId="1A030588" w:rsidR="008C420D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90 attendees </w:t>
      </w:r>
    </w:p>
    <w:p w14:paraId="4426B4AB" w14:textId="6ADE6F9F" w:rsidR="00CE436A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ees enjoyed speaker</w:t>
      </w:r>
    </w:p>
    <w:p w14:paraId="5F8E7E23" w14:textId="350B6BD0" w:rsidR="00CE436A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s showed increased interest for in-person conference</w:t>
      </w:r>
    </w:p>
    <w:p w14:paraId="04494D59" w14:textId="5C9EF9EF" w:rsidR="008C420D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all Conference Updates and Planning</w:t>
      </w:r>
    </w:p>
    <w:p w14:paraId="59E72CD9" w14:textId="530DEFDA" w:rsidR="008C420D" w:rsidRPr="00CE436A" w:rsidRDefault="00CE436A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E436A">
        <w:rPr>
          <w:rFonts w:ascii="Times New Roman" w:hAnsi="Times New Roman" w:cs="Times New Roman"/>
          <w:sz w:val="24"/>
          <w:szCs w:val="24"/>
        </w:rPr>
        <w:t>Scheduled 10/22/22, virtual platform</w:t>
      </w:r>
    </w:p>
    <w:p w14:paraId="58B75722" w14:textId="05DD0456" w:rsidR="00CE436A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Contact Hours offered. Priced at $10/CH</w:t>
      </w:r>
    </w:p>
    <w:p w14:paraId="70382C17" w14:textId="0C49730F" w:rsidR="00CE436A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akers have been confirmed</w:t>
      </w:r>
    </w:p>
    <w:p w14:paraId="5F6C1D88" w14:textId="64B8847A" w:rsidR="00CE436A" w:rsidRP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e Dylong will be removed from brochure since uncertain if she will hold Tech Chair position</w:t>
      </w:r>
    </w:p>
    <w:p w14:paraId="35D79B4F" w14:textId="7700D43D" w:rsidR="00CE436A" w:rsidRDefault="004B5A8D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I for future conferences – ASPAN can provide speakers, if needed</w:t>
      </w:r>
    </w:p>
    <w:p w14:paraId="75DB1328" w14:textId="22509835" w:rsidR="005232AE" w:rsidRPr="00CE436A" w:rsidRDefault="005232AE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sidy and Shiney will be Education Committee members and assist Alexis </w:t>
      </w:r>
    </w:p>
    <w:p w14:paraId="662EE2FE" w14:textId="46DE0D11" w:rsidR="008C420D" w:rsidRDefault="008C420D" w:rsidP="00D37F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dget Overview and Approval</w:t>
      </w:r>
    </w:p>
    <w:p w14:paraId="4FA80CA8" w14:textId="30260C78" w:rsidR="008C420D" w:rsidRPr="00F4174E" w:rsidRDefault="005232AE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audit performed with Judith. 1 correction was made</w:t>
      </w:r>
    </w:p>
    <w:p w14:paraId="6683DB93" w14:textId="3DDEBDED" w:rsidR="00CE436A" w:rsidRPr="00F4174E" w:rsidRDefault="005232AE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6,500 in membership checks was deposited </w:t>
      </w:r>
    </w:p>
    <w:p w14:paraId="51987BA1" w14:textId="03D09759" w:rsidR="00CE436A" w:rsidRPr="00F4174E" w:rsidRDefault="005232AE" w:rsidP="00D37F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surer will now receive membership checks directly</w:t>
      </w:r>
    </w:p>
    <w:p w14:paraId="476A65CD" w14:textId="1CDF45E5" w:rsidR="00F82DB5" w:rsidRDefault="00E23152" w:rsidP="005D749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New</w:t>
      </w:r>
      <w:r w:rsidR="005D749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usiness</w:t>
      </w:r>
    </w:p>
    <w:p w14:paraId="57BB4DD8" w14:textId="41D43C02" w:rsidR="005D7494" w:rsidRDefault="00F7011F" w:rsidP="00D37FE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65915512"/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C420D">
        <w:rPr>
          <w:rFonts w:ascii="Times New Roman" w:hAnsi="Times New Roman" w:cs="Times New Roman"/>
          <w:b/>
          <w:bCs/>
          <w:sz w:val="24"/>
          <w:szCs w:val="24"/>
        </w:rPr>
        <w:t>pring Conference Planning 2023</w:t>
      </w:r>
    </w:p>
    <w:p w14:paraId="498E3F80" w14:textId="18FAE867" w:rsidR="006A170B" w:rsidRDefault="006A170B" w:rsidP="00D37F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ning for March 11, 2023</w:t>
      </w:r>
    </w:p>
    <w:p w14:paraId="4AC07D4C" w14:textId="60D43F53" w:rsidR="00BF19AD" w:rsidRDefault="005232AE" w:rsidP="00D37F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rina explored meeting spaces for hybrid platform</w:t>
      </w:r>
    </w:p>
    <w:p w14:paraId="2C2AC465" w14:textId="46F8A10C" w:rsidR="005232AE" w:rsidRDefault="005232AE" w:rsidP="00D37F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tels are now requiring food and beverage minimum. Will need a minimum number of attendees for it to be financially sound</w:t>
      </w:r>
    </w:p>
    <w:p w14:paraId="3B546F4D" w14:textId="004CA4E5" w:rsidR="005232AE" w:rsidRDefault="005232AE" w:rsidP="00D37F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 John, have made more money with in-person conferences. Will need to have a core group to discuss ideas on how to go forward </w:t>
      </w:r>
      <w:r w:rsidR="006A170B">
        <w:rPr>
          <w:rFonts w:ascii="Times New Roman" w:hAnsi="Times New Roman" w:cs="Times New Roman"/>
          <w:sz w:val="24"/>
          <w:szCs w:val="24"/>
        </w:rPr>
        <w:t>with an all in-person conference</w:t>
      </w:r>
    </w:p>
    <w:p w14:paraId="5A45AAB4" w14:textId="39D104A0" w:rsidR="005232AE" w:rsidRDefault="006A170B" w:rsidP="00D37F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suggested recording the conference and offering a discounted rate to those unable to attend in-person. Hasima will reach out to ASPAN for help</w:t>
      </w:r>
      <w:r w:rsidR="005232AE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68D96DC8" w14:textId="506BD03B" w:rsidR="009B5DFD" w:rsidRDefault="006A170B" w:rsidP="00D37FED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PAN CDI</w:t>
      </w:r>
    </w:p>
    <w:p w14:paraId="2EFA236C" w14:textId="0D483722" w:rsidR="006A170B" w:rsidRDefault="006A170B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 held November 5, </w:t>
      </w:r>
      <w:proofErr w:type="gramStart"/>
      <w:r>
        <w:rPr>
          <w:rFonts w:ascii="Times New Roman" w:hAnsi="Times New Roman" w:cs="Times New Roman"/>
          <w:sz w:val="24"/>
          <w:szCs w:val="24"/>
        </w:rPr>
        <w:t>202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Kansas City</w:t>
      </w:r>
    </w:p>
    <w:p w14:paraId="3ADBB20B" w14:textId="0ADF4D5E" w:rsidR="009B5DFD" w:rsidRDefault="006A170B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OD members should attend – Jennifer, Shiney, Katrina</w:t>
      </w:r>
    </w:p>
    <w:p w14:paraId="690F516A" w14:textId="5B5BB849" w:rsidR="00F4174E" w:rsidRDefault="006A170B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PAN pays for 2 attendees, additional will be paid by ILSPAN. $1,000 budgeted</w:t>
      </w:r>
    </w:p>
    <w:p w14:paraId="25006895" w14:textId="09C952F8" w:rsidR="008C420D" w:rsidRDefault="00604860" w:rsidP="00D37FE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olarships/Awards</w:t>
      </w:r>
    </w:p>
    <w:p w14:paraId="0E3E9AE8" w14:textId="1D05502A" w:rsidR="008C420D" w:rsidRPr="00F4174E" w:rsidRDefault="00604860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wrote a new policy for student scholarship - $500 award</w:t>
      </w:r>
    </w:p>
    <w:p w14:paraId="51147C43" w14:textId="3B53018B" w:rsidR="00F4174E" w:rsidRPr="00F4174E" w:rsidRDefault="00604860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ner – Abigail Kr</w:t>
      </w:r>
      <w:r w:rsidR="00201C58">
        <w:rPr>
          <w:rFonts w:ascii="Times New Roman" w:hAnsi="Times New Roman" w:cs="Times New Roman"/>
          <w:sz w:val="24"/>
          <w:szCs w:val="24"/>
        </w:rPr>
        <w:t>eczmer</w:t>
      </w:r>
      <w:r>
        <w:rPr>
          <w:rFonts w:ascii="Times New Roman" w:hAnsi="Times New Roman" w:cs="Times New Roman"/>
          <w:sz w:val="24"/>
          <w:szCs w:val="24"/>
        </w:rPr>
        <w:t xml:space="preserve"> will be attending nursing school in Marquette</w:t>
      </w:r>
    </w:p>
    <w:p w14:paraId="4201D691" w14:textId="32762F8F" w:rsidR="008C420D" w:rsidRDefault="00604860" w:rsidP="00D37FE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nference Door Prizes</w:t>
      </w:r>
    </w:p>
    <w:p w14:paraId="23E41D23" w14:textId="77777777" w:rsidR="00604860" w:rsidRDefault="00604860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200 spent for Spring Conference – ASPAN Standards book, gift cards, and reimbursement for conference registration fee</w:t>
      </w:r>
    </w:p>
    <w:p w14:paraId="32D4C739" w14:textId="77777777" w:rsidR="006114C2" w:rsidRDefault="00604860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ocation </w:t>
      </w:r>
      <w:r w:rsidR="006114C2">
        <w:rPr>
          <w:rFonts w:ascii="Times New Roman" w:hAnsi="Times New Roman" w:cs="Times New Roman"/>
          <w:sz w:val="24"/>
          <w:szCs w:val="24"/>
        </w:rPr>
        <w:t xml:space="preserve">of budgeted funds </w:t>
      </w:r>
      <w:r>
        <w:rPr>
          <w:rFonts w:ascii="Times New Roman" w:hAnsi="Times New Roman" w:cs="Times New Roman"/>
          <w:sz w:val="24"/>
          <w:szCs w:val="24"/>
        </w:rPr>
        <w:t xml:space="preserve">– 60% </w:t>
      </w:r>
      <w:r w:rsidR="006114C2">
        <w:rPr>
          <w:rFonts w:ascii="Times New Roman" w:hAnsi="Times New Roman" w:cs="Times New Roman"/>
          <w:sz w:val="24"/>
          <w:szCs w:val="24"/>
        </w:rPr>
        <w:t>($240) for Spring</w:t>
      </w:r>
      <w:r>
        <w:rPr>
          <w:rFonts w:ascii="Times New Roman" w:hAnsi="Times New Roman" w:cs="Times New Roman"/>
          <w:sz w:val="24"/>
          <w:szCs w:val="24"/>
        </w:rPr>
        <w:t xml:space="preserve">, 40% </w:t>
      </w:r>
      <w:r w:rsidR="006114C2">
        <w:rPr>
          <w:rFonts w:ascii="Times New Roman" w:hAnsi="Times New Roman" w:cs="Times New Roman"/>
          <w:sz w:val="24"/>
          <w:szCs w:val="24"/>
        </w:rPr>
        <w:t xml:space="preserve">($160) for Fall </w:t>
      </w:r>
    </w:p>
    <w:p w14:paraId="2DFD3FC2" w14:textId="136B0180" w:rsidR="008C420D" w:rsidRPr="003658FE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mbursement for conference fee will be given to 1 registered attendee per 25.</w:t>
      </w:r>
      <w:r w:rsidR="0060486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E15C2B3" w14:textId="17BF4E44" w:rsidR="008C420D" w:rsidRDefault="006114C2" w:rsidP="00D37FE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easurer’s Report</w:t>
      </w:r>
    </w:p>
    <w:p w14:paraId="05492715" w14:textId="0DBD843C" w:rsidR="008C420D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ximately $20K in checking account</w:t>
      </w:r>
    </w:p>
    <w:p w14:paraId="3A869730" w14:textId="4E980E00" w:rsidR="006114C2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1K paid toward ASPAN conference</w:t>
      </w:r>
    </w:p>
    <w:p w14:paraId="3A5DF5D5" w14:textId="1A7F835C" w:rsidR="006114C2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400 paid for PANAW winners</w:t>
      </w:r>
    </w:p>
    <w:p w14:paraId="28DF30E6" w14:textId="3A1CFE33" w:rsidR="006114C2" w:rsidRPr="00F4174E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500 paid to winner of student scholarship</w:t>
      </w:r>
    </w:p>
    <w:p w14:paraId="7512FC8B" w14:textId="64930216" w:rsidR="008C420D" w:rsidRDefault="006114C2" w:rsidP="00D37FE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elle Pay</w:t>
      </w:r>
    </w:p>
    <w:p w14:paraId="17AD5FB2" w14:textId="7D4ACDE3" w:rsidR="008C420D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ferred way of paying board members</w:t>
      </w:r>
    </w:p>
    <w:p w14:paraId="39C973DA" w14:textId="30A88726" w:rsidR="006114C2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able to send payment if connected to a debit card</w:t>
      </w:r>
    </w:p>
    <w:p w14:paraId="79676ADE" w14:textId="57FAB0F9" w:rsidR="003658FE" w:rsidRPr="003658FE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$400 of outstanding checks</w:t>
      </w:r>
    </w:p>
    <w:p w14:paraId="35977A86" w14:textId="788F0649" w:rsidR="008C420D" w:rsidRDefault="006114C2" w:rsidP="00D37FE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olunteers/Internship Applicants</w:t>
      </w:r>
    </w:p>
    <w:p w14:paraId="338249F7" w14:textId="18141E74" w:rsidR="008C420D" w:rsidRDefault="006114C2" w:rsidP="00D37FE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ma gave internship applications to RNs at work</w:t>
      </w:r>
    </w:p>
    <w:p w14:paraId="55D34E45" w14:textId="3CD6146F" w:rsidR="006114C2" w:rsidRDefault="006114C2" w:rsidP="006114C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members are enco</w:t>
      </w:r>
      <w:r w:rsidR="00E12008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aged to give to peers at work</w:t>
      </w:r>
    </w:p>
    <w:p w14:paraId="5F0E8CB3" w14:textId="3E90B237" w:rsidR="006114C2" w:rsidRDefault="006114C2" w:rsidP="006114C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ccession Planning and Recruiting</w:t>
      </w:r>
    </w:p>
    <w:p w14:paraId="5011C51E" w14:textId="5DFE207E" w:rsidR="006114C2" w:rsidRPr="006114C2" w:rsidRDefault="006114C2" w:rsidP="006114C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combining Districts 2 &amp; 3</w:t>
      </w:r>
    </w:p>
    <w:p w14:paraId="7931680C" w14:textId="6A9E11A0" w:rsidR="006114C2" w:rsidRPr="006114C2" w:rsidRDefault="006114C2" w:rsidP="006114C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s with planning conferences for continuity – planning can be a challenge</w:t>
      </w:r>
    </w:p>
    <w:p w14:paraId="27244D7A" w14:textId="26BF58FE" w:rsidR="006114C2" w:rsidRPr="00605267" w:rsidRDefault="006114C2" w:rsidP="006114C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table discussion until next meeting in October – Kari to decide how to proceed</w:t>
      </w:r>
    </w:p>
    <w:p w14:paraId="15C5D3BB" w14:textId="1C169FE6" w:rsidR="00605267" w:rsidRPr="00605267" w:rsidRDefault="00605267" w:rsidP="006114C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y losing Kate as Tech Chair. Hasima will reach out</w:t>
      </w:r>
    </w:p>
    <w:p w14:paraId="2B0100C4" w14:textId="4B9E9305" w:rsidR="00605267" w:rsidRPr="00E12008" w:rsidRDefault="00605267" w:rsidP="006114C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fill vacant Research Chair position. Linda Beagley may be interested, Judith will f/u</w:t>
      </w:r>
    </w:p>
    <w:p w14:paraId="4ABC0793" w14:textId="4E4112F2" w:rsidR="00E12008" w:rsidRDefault="00E12008" w:rsidP="00E1200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rketing</w:t>
      </w:r>
    </w:p>
    <w:p w14:paraId="3180A62E" w14:textId="745B618E" w:rsidR="00E12008" w:rsidRPr="00E12008" w:rsidRDefault="00E12008" w:rsidP="00E1200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iney </w:t>
      </w:r>
      <w:r w:rsidR="004954E8">
        <w:rPr>
          <w:rFonts w:ascii="Times New Roman" w:hAnsi="Times New Roman" w:cs="Times New Roman"/>
          <w:sz w:val="24"/>
          <w:szCs w:val="24"/>
        </w:rPr>
        <w:t>reached out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54E8">
        <w:rPr>
          <w:rFonts w:ascii="Times New Roman" w:hAnsi="Times New Roman" w:cs="Times New Roman"/>
          <w:sz w:val="24"/>
          <w:szCs w:val="24"/>
        </w:rPr>
        <w:t>various</w:t>
      </w:r>
      <w:r>
        <w:rPr>
          <w:rFonts w:ascii="Times New Roman" w:hAnsi="Times New Roman" w:cs="Times New Roman"/>
          <w:sz w:val="24"/>
          <w:szCs w:val="24"/>
        </w:rPr>
        <w:t xml:space="preserve"> universities within the Chicagoland area to </w:t>
      </w:r>
      <w:r w:rsidR="004954E8">
        <w:rPr>
          <w:rFonts w:ascii="Times New Roman" w:hAnsi="Times New Roman" w:cs="Times New Roman"/>
          <w:sz w:val="24"/>
          <w:szCs w:val="24"/>
        </w:rPr>
        <w:t>create a contact list</w:t>
      </w:r>
      <w:r>
        <w:rPr>
          <w:rFonts w:ascii="Times New Roman" w:hAnsi="Times New Roman" w:cs="Times New Roman"/>
          <w:sz w:val="24"/>
          <w:szCs w:val="24"/>
        </w:rPr>
        <w:t xml:space="preserve"> of PACU Directors</w:t>
      </w:r>
    </w:p>
    <w:p w14:paraId="3958DAF1" w14:textId="29ABBF62" w:rsidR="00E12008" w:rsidRPr="00E12008" w:rsidRDefault="00E12008" w:rsidP="00E1200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need official title/JD </w:t>
      </w:r>
      <w:r w:rsidR="004954E8">
        <w:rPr>
          <w:rFonts w:ascii="Times New Roman" w:hAnsi="Times New Roman" w:cs="Times New Roman"/>
          <w:sz w:val="24"/>
          <w:szCs w:val="24"/>
        </w:rPr>
        <w:t>so she’s able to</w:t>
      </w:r>
      <w:r>
        <w:rPr>
          <w:rFonts w:ascii="Times New Roman" w:hAnsi="Times New Roman" w:cs="Times New Roman"/>
          <w:sz w:val="24"/>
          <w:szCs w:val="24"/>
        </w:rPr>
        <w:t xml:space="preserve"> present at the different universities to promote ILSPAN/ASPAN</w:t>
      </w:r>
    </w:p>
    <w:p w14:paraId="1CAB651B" w14:textId="7E2AD66D" w:rsidR="00E12008" w:rsidRPr="00E12008" w:rsidRDefault="00E12008" w:rsidP="00E1200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like to promote Perianesthesia nursing to be recognized as a specialty</w:t>
      </w:r>
    </w:p>
    <w:p w14:paraId="4C7103EA" w14:textId="2C653ECB" w:rsidR="00E12008" w:rsidRPr="00605267" w:rsidRDefault="004954E8" w:rsidP="00E1200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much discussion with role and responsibilities,</w:t>
      </w:r>
      <w:r w:rsidR="00E12008">
        <w:rPr>
          <w:rFonts w:ascii="Times New Roman" w:hAnsi="Times New Roman" w:cs="Times New Roman"/>
          <w:sz w:val="24"/>
          <w:szCs w:val="24"/>
        </w:rPr>
        <w:t xml:space="preserve"> title is now Membership and Marketing Chair</w:t>
      </w:r>
      <w:r>
        <w:rPr>
          <w:rFonts w:ascii="Times New Roman" w:hAnsi="Times New Roman" w:cs="Times New Roman"/>
          <w:sz w:val="24"/>
          <w:szCs w:val="24"/>
        </w:rPr>
        <w:t xml:space="preserve"> which Shiney will assume once BOD receives Cheryl’s resignation</w:t>
      </w:r>
    </w:p>
    <w:p w14:paraId="4326AF7D" w14:textId="49463DD8" w:rsidR="00605267" w:rsidRPr="004954E8" w:rsidRDefault="00605267" w:rsidP="00E1200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icia Selman – liaison for Membership and Marketing</w:t>
      </w:r>
    </w:p>
    <w:p w14:paraId="0260CFFB" w14:textId="4171E344" w:rsidR="004954E8" w:rsidRDefault="004954E8" w:rsidP="004954E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pcoming Education Articles</w:t>
      </w:r>
    </w:p>
    <w:p w14:paraId="49286C56" w14:textId="1E82B14D" w:rsidR="004954E8" w:rsidRDefault="00605267" w:rsidP="004954E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22 – Improving the Discharge to Home Experience by DD3</w:t>
      </w:r>
    </w:p>
    <w:p w14:paraId="16D8983D" w14:textId="0131AFEC" w:rsidR="00605267" w:rsidRDefault="00605267" w:rsidP="004954E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 2023 – TBD by Linda Beagley</w:t>
      </w:r>
    </w:p>
    <w:p w14:paraId="6A36B332" w14:textId="4B23FFDE" w:rsidR="00605267" w:rsidRDefault="00605267" w:rsidP="004954E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23 – TBD by Vice President</w:t>
      </w:r>
    </w:p>
    <w:p w14:paraId="3F1BD678" w14:textId="37458FDF" w:rsidR="00605267" w:rsidRDefault="00605267" w:rsidP="004954E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rina provided article regarding safety</w:t>
      </w:r>
    </w:p>
    <w:p w14:paraId="02AD31B6" w14:textId="0F4B925C" w:rsidR="00605267" w:rsidRDefault="00605267" w:rsidP="004954E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ma will provide article for a future publication, Link Embedding in Epic</w:t>
      </w:r>
    </w:p>
    <w:p w14:paraId="4B06A066" w14:textId="325C5A6A" w:rsidR="00605267" w:rsidRDefault="00605267" w:rsidP="00605267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licies Review</w:t>
      </w:r>
    </w:p>
    <w:p w14:paraId="1C056582" w14:textId="748F3987" w:rsidR="00605267" w:rsidRPr="00605267" w:rsidRDefault="00605267" w:rsidP="00605267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ies reviewed and updated</w:t>
      </w:r>
    </w:p>
    <w:p w14:paraId="359EE934" w14:textId="2A7FF42E" w:rsidR="00605267" w:rsidRPr="00605267" w:rsidRDefault="00605267" w:rsidP="00605267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made a motion to increase certification scholarship award to $350 from $320 from policy #51, seconded by John. All voting members in agreement</w:t>
      </w:r>
    </w:p>
    <w:p w14:paraId="003E42AB" w14:textId="49810095" w:rsidR="00605267" w:rsidRPr="00605267" w:rsidRDefault="00605267" w:rsidP="00605267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ohn made a motion to increase CAPA/CPAN recertification award to $350 from policy #53, seconded by Hasima. All voting members in agreement</w:t>
      </w:r>
    </w:p>
    <w:p w14:paraId="2D39B833" w14:textId="1CB8CB6F" w:rsidR="00B731A5" w:rsidRDefault="00B731A5" w:rsidP="00B731A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uture Business</w:t>
      </w:r>
    </w:p>
    <w:p w14:paraId="2C5ED8C8" w14:textId="62E13A00" w:rsidR="00B731A5" w:rsidRPr="00B731A5" w:rsidRDefault="00B731A5" w:rsidP="00D37FED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ture Meetings</w:t>
      </w:r>
    </w:p>
    <w:p w14:paraId="6E8212B4" w14:textId="08097C25" w:rsidR="008C420D" w:rsidRDefault="008C420D" w:rsidP="00D37FE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</w:t>
      </w:r>
      <w:r w:rsidR="00682341">
        <w:rPr>
          <w:rFonts w:ascii="Times New Roman" w:hAnsi="Times New Roman" w:cs="Times New Roman"/>
          <w:sz w:val="24"/>
          <w:szCs w:val="24"/>
        </w:rPr>
        <w:t>21</w:t>
      </w:r>
      <w:r w:rsidR="00F4174E">
        <w:rPr>
          <w:rFonts w:ascii="Times New Roman" w:hAnsi="Times New Roman" w:cs="Times New Roman"/>
          <w:sz w:val="24"/>
          <w:szCs w:val="24"/>
        </w:rPr>
        <w:t xml:space="preserve"> – Fall pre-conference</w:t>
      </w:r>
    </w:p>
    <w:p w14:paraId="6EEC5E79" w14:textId="445B0A68" w:rsidR="00F4174E" w:rsidRDefault="00F4174E" w:rsidP="00D37FE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7 – Winter meeting </w:t>
      </w:r>
    </w:p>
    <w:p w14:paraId="73AB039B" w14:textId="56FFE237" w:rsidR="00F4174E" w:rsidRDefault="00F4174E" w:rsidP="00D37FE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3, 2023 – Spring pre-conference</w:t>
      </w:r>
    </w:p>
    <w:p w14:paraId="1C4EF062" w14:textId="230467F3" w:rsidR="0078097A" w:rsidRDefault="0078097A" w:rsidP="0078097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pen Discussion</w:t>
      </w:r>
    </w:p>
    <w:p w14:paraId="439B330A" w14:textId="4ADF0614" w:rsidR="0078097A" w:rsidRDefault="00605267" w:rsidP="00D37FE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ma would like to find a way to keep former BOD members as part of the council since they are a valuable resource. Suggestion is for them to join a committee </w:t>
      </w:r>
    </w:p>
    <w:p w14:paraId="7C9400E1" w14:textId="77777777" w:rsidR="005E4E0D" w:rsidRDefault="005E4E0D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E7456BF" w14:textId="2808F358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xt BOD Meeting</w:t>
      </w:r>
    </w:p>
    <w:p w14:paraId="34CC9EC8" w14:textId="42EE4C5C" w:rsidR="00232E15" w:rsidRPr="00232E15" w:rsidRDefault="006114C2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1</w:t>
      </w:r>
      <w:r w:rsidR="00775BBB">
        <w:rPr>
          <w:rFonts w:ascii="Times New Roman" w:hAnsi="Times New Roman" w:cs="Times New Roman"/>
          <w:sz w:val="24"/>
          <w:szCs w:val="24"/>
        </w:rPr>
        <w:t>,</w:t>
      </w:r>
      <w:r w:rsidR="00232E15">
        <w:rPr>
          <w:rFonts w:ascii="Times New Roman" w:hAnsi="Times New Roman" w:cs="Times New Roman"/>
          <w:sz w:val="24"/>
          <w:szCs w:val="24"/>
        </w:rPr>
        <w:t xml:space="preserve"> 20</w:t>
      </w:r>
      <w:r w:rsidR="00A16111">
        <w:rPr>
          <w:rFonts w:ascii="Times New Roman" w:hAnsi="Times New Roman" w:cs="Times New Roman"/>
          <w:sz w:val="24"/>
          <w:szCs w:val="24"/>
        </w:rPr>
        <w:t>2</w:t>
      </w:r>
      <w:r w:rsidR="008C420D">
        <w:rPr>
          <w:rFonts w:ascii="Times New Roman" w:hAnsi="Times New Roman" w:cs="Times New Roman"/>
          <w:sz w:val="24"/>
          <w:szCs w:val="24"/>
        </w:rPr>
        <w:t>2</w:t>
      </w:r>
      <w:r w:rsidR="00545D5D">
        <w:rPr>
          <w:rFonts w:ascii="Times New Roman" w:hAnsi="Times New Roman" w:cs="Times New Roman"/>
          <w:sz w:val="24"/>
          <w:szCs w:val="24"/>
        </w:rPr>
        <w:t xml:space="preserve"> </w:t>
      </w:r>
      <w:r w:rsidR="00D106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86CB64" w14:textId="4458A124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172AAC26" w14:textId="421B16AA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</w:p>
    <w:p w14:paraId="24414649" w14:textId="58C46A66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</w:t>
      </w:r>
      <w:r w:rsidR="006114C2">
        <w:rPr>
          <w:rFonts w:ascii="Times New Roman" w:hAnsi="Times New Roman" w:cs="Times New Roman"/>
          <w:sz w:val="24"/>
          <w:szCs w:val="24"/>
        </w:rPr>
        <w:t>Hasima Hajdini</w:t>
      </w:r>
      <w:r>
        <w:rPr>
          <w:rFonts w:ascii="Times New Roman" w:hAnsi="Times New Roman" w:cs="Times New Roman"/>
          <w:sz w:val="24"/>
          <w:szCs w:val="24"/>
        </w:rPr>
        <w:t xml:space="preserve"> adjourned the meeting at </w:t>
      </w:r>
      <w:r w:rsidR="006114C2">
        <w:rPr>
          <w:rFonts w:ascii="Times New Roman" w:hAnsi="Times New Roman" w:cs="Times New Roman"/>
          <w:sz w:val="24"/>
          <w:szCs w:val="24"/>
        </w:rPr>
        <w:t xml:space="preserve">2:09 </w:t>
      </w:r>
      <w:r w:rsidR="002B4A10">
        <w:rPr>
          <w:rFonts w:ascii="Times New Roman" w:hAnsi="Times New Roman" w:cs="Times New Roman"/>
          <w:sz w:val="24"/>
          <w:szCs w:val="24"/>
        </w:rPr>
        <w:t>p</w:t>
      </w:r>
      <w:r w:rsidR="006549F7">
        <w:rPr>
          <w:rFonts w:ascii="Times New Roman" w:hAnsi="Times New Roman" w:cs="Times New Roman"/>
          <w:sz w:val="24"/>
          <w:szCs w:val="24"/>
        </w:rPr>
        <w:t>.m.</w:t>
      </w:r>
    </w:p>
    <w:p w14:paraId="5776EB74" w14:textId="57B71EA5" w:rsidR="00A50A9D" w:rsidRDefault="00A50A9D" w:rsidP="00A50A9D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7F37F0D4" w14:textId="6E4E1B72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fully submitted by Lisa Mendoza BSN</w:t>
      </w:r>
      <w:r w:rsidR="006114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N</w:t>
      </w:r>
      <w:r w:rsidR="006114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APA</w:t>
      </w:r>
    </w:p>
    <w:p w14:paraId="3F96FFB8" w14:textId="490FE9F4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, Illinois Society of Peri</w:t>
      </w:r>
      <w:r w:rsidR="00FA19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nesthesia Nurses</w:t>
      </w:r>
    </w:p>
    <w:p w14:paraId="04C924BE" w14:textId="77777777" w:rsidR="0057222F" w:rsidRPr="00A50A9D" w:rsidRDefault="0057222F" w:rsidP="00A50A9D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sectPr w:rsidR="0057222F" w:rsidRPr="00A50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CA129" w14:textId="77777777" w:rsidR="00503BF3" w:rsidRDefault="00503BF3" w:rsidP="00290BCC">
      <w:pPr>
        <w:spacing w:after="0"/>
      </w:pPr>
      <w:r>
        <w:separator/>
      </w:r>
    </w:p>
  </w:endnote>
  <w:endnote w:type="continuationSeparator" w:id="0">
    <w:p w14:paraId="7291E1D8" w14:textId="77777777" w:rsidR="00503BF3" w:rsidRDefault="00503BF3" w:rsidP="00290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34523" w14:textId="77777777" w:rsidR="00503BF3" w:rsidRDefault="00503BF3" w:rsidP="00290BCC">
      <w:pPr>
        <w:spacing w:after="0"/>
      </w:pPr>
      <w:r>
        <w:separator/>
      </w:r>
    </w:p>
  </w:footnote>
  <w:footnote w:type="continuationSeparator" w:id="0">
    <w:p w14:paraId="41670ED0" w14:textId="77777777" w:rsidR="00503BF3" w:rsidRDefault="00503BF3" w:rsidP="00290B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6323F"/>
    <w:multiLevelType w:val="hybridMultilevel"/>
    <w:tmpl w:val="942CEC8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1DA04AF"/>
    <w:multiLevelType w:val="hybridMultilevel"/>
    <w:tmpl w:val="D2ACB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A78A6"/>
    <w:multiLevelType w:val="hybridMultilevel"/>
    <w:tmpl w:val="AA3088E4"/>
    <w:lvl w:ilvl="0" w:tplc="52388F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515C0"/>
    <w:multiLevelType w:val="hybridMultilevel"/>
    <w:tmpl w:val="905E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67399"/>
    <w:multiLevelType w:val="hybridMultilevel"/>
    <w:tmpl w:val="F91658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2A1E39"/>
    <w:multiLevelType w:val="hybridMultilevel"/>
    <w:tmpl w:val="68200C28"/>
    <w:lvl w:ilvl="0" w:tplc="3D2ACA56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7135D"/>
    <w:multiLevelType w:val="hybridMultilevel"/>
    <w:tmpl w:val="12E41536"/>
    <w:lvl w:ilvl="0" w:tplc="777EA0A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306703"/>
    <w:multiLevelType w:val="hybridMultilevel"/>
    <w:tmpl w:val="5FEC5794"/>
    <w:lvl w:ilvl="0" w:tplc="12407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767DC"/>
    <w:multiLevelType w:val="hybridMultilevel"/>
    <w:tmpl w:val="7FC4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977FD"/>
    <w:multiLevelType w:val="hybridMultilevel"/>
    <w:tmpl w:val="F9F25C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8A4FB5"/>
    <w:multiLevelType w:val="hybridMultilevel"/>
    <w:tmpl w:val="15AEF9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A32AD3"/>
    <w:multiLevelType w:val="hybridMultilevel"/>
    <w:tmpl w:val="5CBAE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064D4E"/>
    <w:multiLevelType w:val="hybridMultilevel"/>
    <w:tmpl w:val="F642D558"/>
    <w:lvl w:ilvl="0" w:tplc="E354941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004AA"/>
    <w:multiLevelType w:val="hybridMultilevel"/>
    <w:tmpl w:val="1DC20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12562"/>
    <w:multiLevelType w:val="hybridMultilevel"/>
    <w:tmpl w:val="810E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915B9"/>
    <w:multiLevelType w:val="hybridMultilevel"/>
    <w:tmpl w:val="50B6E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E57972"/>
    <w:multiLevelType w:val="hybridMultilevel"/>
    <w:tmpl w:val="AF0E4EE0"/>
    <w:lvl w:ilvl="0" w:tplc="82CC35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4A731B"/>
    <w:multiLevelType w:val="hybridMultilevel"/>
    <w:tmpl w:val="236AF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C5E653F"/>
    <w:multiLevelType w:val="hybridMultilevel"/>
    <w:tmpl w:val="F9C6E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967A4"/>
    <w:multiLevelType w:val="hybridMultilevel"/>
    <w:tmpl w:val="8BF84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F4FF0"/>
    <w:multiLevelType w:val="hybridMultilevel"/>
    <w:tmpl w:val="FDE0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966F55"/>
    <w:multiLevelType w:val="hybridMultilevel"/>
    <w:tmpl w:val="AE72B96E"/>
    <w:lvl w:ilvl="0" w:tplc="3A809922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CF6A36"/>
    <w:multiLevelType w:val="hybridMultilevel"/>
    <w:tmpl w:val="AF502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F273C4"/>
    <w:multiLevelType w:val="hybridMultilevel"/>
    <w:tmpl w:val="E0663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22212A"/>
    <w:multiLevelType w:val="hybridMultilevel"/>
    <w:tmpl w:val="EB98D5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A0E748C"/>
    <w:multiLevelType w:val="hybridMultilevel"/>
    <w:tmpl w:val="C53C4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C89191C"/>
    <w:multiLevelType w:val="hybridMultilevel"/>
    <w:tmpl w:val="F1ACD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FBF3583"/>
    <w:multiLevelType w:val="hybridMultilevel"/>
    <w:tmpl w:val="34EA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49188B"/>
    <w:multiLevelType w:val="hybridMultilevel"/>
    <w:tmpl w:val="693EF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5A2D29"/>
    <w:multiLevelType w:val="hybridMultilevel"/>
    <w:tmpl w:val="78840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E007D"/>
    <w:multiLevelType w:val="hybridMultilevel"/>
    <w:tmpl w:val="D5CA4D5A"/>
    <w:lvl w:ilvl="0" w:tplc="AC34CE6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6F302B"/>
    <w:multiLevelType w:val="hybridMultilevel"/>
    <w:tmpl w:val="316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32EA6"/>
    <w:multiLevelType w:val="hybridMultilevel"/>
    <w:tmpl w:val="4760A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7586079">
    <w:abstractNumId w:val="27"/>
  </w:num>
  <w:num w:numId="2" w16cid:durableId="683558117">
    <w:abstractNumId w:val="13"/>
  </w:num>
  <w:num w:numId="3" w16cid:durableId="276907883">
    <w:abstractNumId w:val="8"/>
  </w:num>
  <w:num w:numId="4" w16cid:durableId="508327388">
    <w:abstractNumId w:val="3"/>
  </w:num>
  <w:num w:numId="5" w16cid:durableId="858154290">
    <w:abstractNumId w:val="14"/>
  </w:num>
  <w:num w:numId="6" w16cid:durableId="1103652591">
    <w:abstractNumId w:val="20"/>
  </w:num>
  <w:num w:numId="7" w16cid:durableId="593628231">
    <w:abstractNumId w:val="1"/>
  </w:num>
  <w:num w:numId="8" w16cid:durableId="1622570352">
    <w:abstractNumId w:val="19"/>
  </w:num>
  <w:num w:numId="9" w16cid:durableId="2052223872">
    <w:abstractNumId w:val="31"/>
  </w:num>
  <w:num w:numId="10" w16cid:durableId="267003738">
    <w:abstractNumId w:val="32"/>
  </w:num>
  <w:num w:numId="11" w16cid:durableId="1377967379">
    <w:abstractNumId w:val="9"/>
  </w:num>
  <w:num w:numId="12" w16cid:durableId="140509381">
    <w:abstractNumId w:val="22"/>
  </w:num>
  <w:num w:numId="13" w16cid:durableId="1312910398">
    <w:abstractNumId w:val="7"/>
  </w:num>
  <w:num w:numId="14" w16cid:durableId="1540043924">
    <w:abstractNumId w:val="24"/>
  </w:num>
  <w:num w:numId="15" w16cid:durableId="1070470063">
    <w:abstractNumId w:val="29"/>
  </w:num>
  <w:num w:numId="16" w16cid:durableId="2026789133">
    <w:abstractNumId w:val="28"/>
  </w:num>
  <w:num w:numId="17" w16cid:durableId="1605915565">
    <w:abstractNumId w:val="15"/>
  </w:num>
  <w:num w:numId="18" w16cid:durableId="509375807">
    <w:abstractNumId w:val="0"/>
  </w:num>
  <w:num w:numId="19" w16cid:durableId="225922571">
    <w:abstractNumId w:val="4"/>
  </w:num>
  <w:num w:numId="20" w16cid:durableId="89933983">
    <w:abstractNumId w:val="16"/>
  </w:num>
  <w:num w:numId="21" w16cid:durableId="2065172540">
    <w:abstractNumId w:val="10"/>
  </w:num>
  <w:num w:numId="22" w16cid:durableId="977496866">
    <w:abstractNumId w:val="12"/>
  </w:num>
  <w:num w:numId="23" w16cid:durableId="1463306573">
    <w:abstractNumId w:val="11"/>
  </w:num>
  <w:num w:numId="24" w16cid:durableId="326177884">
    <w:abstractNumId w:val="2"/>
  </w:num>
  <w:num w:numId="25" w16cid:durableId="829759830">
    <w:abstractNumId w:val="18"/>
  </w:num>
  <w:num w:numId="26" w16cid:durableId="433483063">
    <w:abstractNumId w:val="6"/>
  </w:num>
  <w:num w:numId="27" w16cid:durableId="1352151205">
    <w:abstractNumId w:val="25"/>
  </w:num>
  <w:num w:numId="28" w16cid:durableId="1562907983">
    <w:abstractNumId w:val="5"/>
  </w:num>
  <w:num w:numId="29" w16cid:durableId="1151403907">
    <w:abstractNumId w:val="26"/>
  </w:num>
  <w:num w:numId="30" w16cid:durableId="185948477">
    <w:abstractNumId w:val="21"/>
  </w:num>
  <w:num w:numId="31" w16cid:durableId="1057243916">
    <w:abstractNumId w:val="23"/>
  </w:num>
  <w:num w:numId="32" w16cid:durableId="175927599">
    <w:abstractNumId w:val="30"/>
  </w:num>
  <w:num w:numId="33" w16cid:durableId="1520510189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DOyNDYEsowtjZR0lIJTi4sz8/NACowsagFycGAMLQAAAA=="/>
  </w:docVars>
  <w:rsids>
    <w:rsidRoot w:val="0055469C"/>
    <w:rsid w:val="000028F5"/>
    <w:rsid w:val="00004A3A"/>
    <w:rsid w:val="00010B74"/>
    <w:rsid w:val="0002090E"/>
    <w:rsid w:val="000242D5"/>
    <w:rsid w:val="000413B0"/>
    <w:rsid w:val="00047BFB"/>
    <w:rsid w:val="00054771"/>
    <w:rsid w:val="000564E3"/>
    <w:rsid w:val="00057278"/>
    <w:rsid w:val="0006292B"/>
    <w:rsid w:val="000658CD"/>
    <w:rsid w:val="000664C1"/>
    <w:rsid w:val="0006735F"/>
    <w:rsid w:val="000831A7"/>
    <w:rsid w:val="0008488D"/>
    <w:rsid w:val="00090A86"/>
    <w:rsid w:val="00094C51"/>
    <w:rsid w:val="00095750"/>
    <w:rsid w:val="00096180"/>
    <w:rsid w:val="000B0498"/>
    <w:rsid w:val="000B318D"/>
    <w:rsid w:val="000B5E18"/>
    <w:rsid w:val="000B6ECA"/>
    <w:rsid w:val="000D1498"/>
    <w:rsid w:val="000D4E97"/>
    <w:rsid w:val="000D61CB"/>
    <w:rsid w:val="000D737E"/>
    <w:rsid w:val="000D7EB0"/>
    <w:rsid w:val="000E395A"/>
    <w:rsid w:val="000E5DA1"/>
    <w:rsid w:val="000F69C2"/>
    <w:rsid w:val="000F726C"/>
    <w:rsid w:val="00101394"/>
    <w:rsid w:val="00114208"/>
    <w:rsid w:val="00114AD5"/>
    <w:rsid w:val="001152A6"/>
    <w:rsid w:val="001171F5"/>
    <w:rsid w:val="00121272"/>
    <w:rsid w:val="001223C2"/>
    <w:rsid w:val="001334E1"/>
    <w:rsid w:val="001335D4"/>
    <w:rsid w:val="0013684B"/>
    <w:rsid w:val="00136DF5"/>
    <w:rsid w:val="0014014D"/>
    <w:rsid w:val="001428FA"/>
    <w:rsid w:val="00142D85"/>
    <w:rsid w:val="00145366"/>
    <w:rsid w:val="00147043"/>
    <w:rsid w:val="00166639"/>
    <w:rsid w:val="001676EF"/>
    <w:rsid w:val="00170486"/>
    <w:rsid w:val="00177DC3"/>
    <w:rsid w:val="001870BB"/>
    <w:rsid w:val="0019067D"/>
    <w:rsid w:val="001A0862"/>
    <w:rsid w:val="001A6198"/>
    <w:rsid w:val="001A67AC"/>
    <w:rsid w:val="001A71D2"/>
    <w:rsid w:val="001A7692"/>
    <w:rsid w:val="001B02D3"/>
    <w:rsid w:val="001B1C67"/>
    <w:rsid w:val="001B6F69"/>
    <w:rsid w:val="001C0559"/>
    <w:rsid w:val="001C1DB4"/>
    <w:rsid w:val="001C2CBB"/>
    <w:rsid w:val="001C412D"/>
    <w:rsid w:val="001D1F33"/>
    <w:rsid w:val="001E07C4"/>
    <w:rsid w:val="001E1484"/>
    <w:rsid w:val="001E5AB2"/>
    <w:rsid w:val="001F659A"/>
    <w:rsid w:val="001F76B4"/>
    <w:rsid w:val="002007D3"/>
    <w:rsid w:val="00201C58"/>
    <w:rsid w:val="00204E45"/>
    <w:rsid w:val="00205A9D"/>
    <w:rsid w:val="00212E6E"/>
    <w:rsid w:val="00214319"/>
    <w:rsid w:val="00220033"/>
    <w:rsid w:val="00225C85"/>
    <w:rsid w:val="00226D5A"/>
    <w:rsid w:val="00227DF9"/>
    <w:rsid w:val="00232E15"/>
    <w:rsid w:val="00233D0F"/>
    <w:rsid w:val="002407D7"/>
    <w:rsid w:val="00241CE0"/>
    <w:rsid w:val="002428AE"/>
    <w:rsid w:val="0024399E"/>
    <w:rsid w:val="002527FA"/>
    <w:rsid w:val="00254D90"/>
    <w:rsid w:val="002553B8"/>
    <w:rsid w:val="00263621"/>
    <w:rsid w:val="002739ED"/>
    <w:rsid w:val="002760E2"/>
    <w:rsid w:val="002835A6"/>
    <w:rsid w:val="00284021"/>
    <w:rsid w:val="00286C6A"/>
    <w:rsid w:val="00290BCC"/>
    <w:rsid w:val="0029175C"/>
    <w:rsid w:val="00296232"/>
    <w:rsid w:val="002A2200"/>
    <w:rsid w:val="002A4DC9"/>
    <w:rsid w:val="002B4A10"/>
    <w:rsid w:val="002C4F51"/>
    <w:rsid w:val="002C5180"/>
    <w:rsid w:val="002D375B"/>
    <w:rsid w:val="002D6375"/>
    <w:rsid w:val="002E0EE3"/>
    <w:rsid w:val="002E1254"/>
    <w:rsid w:val="002E1439"/>
    <w:rsid w:val="002F1324"/>
    <w:rsid w:val="002F27F7"/>
    <w:rsid w:val="002F5A6F"/>
    <w:rsid w:val="002F7A3E"/>
    <w:rsid w:val="0030106B"/>
    <w:rsid w:val="003020FE"/>
    <w:rsid w:val="003023AA"/>
    <w:rsid w:val="0030643E"/>
    <w:rsid w:val="00307FE4"/>
    <w:rsid w:val="00320F15"/>
    <w:rsid w:val="0033115C"/>
    <w:rsid w:val="00332EC0"/>
    <w:rsid w:val="00334FC9"/>
    <w:rsid w:val="00341119"/>
    <w:rsid w:val="003567BC"/>
    <w:rsid w:val="003648B9"/>
    <w:rsid w:val="003658FE"/>
    <w:rsid w:val="003725E7"/>
    <w:rsid w:val="003729CA"/>
    <w:rsid w:val="00373521"/>
    <w:rsid w:val="00383931"/>
    <w:rsid w:val="00384043"/>
    <w:rsid w:val="003A37B2"/>
    <w:rsid w:val="003A37FE"/>
    <w:rsid w:val="003A3896"/>
    <w:rsid w:val="003A5D6F"/>
    <w:rsid w:val="003A6346"/>
    <w:rsid w:val="003A73F6"/>
    <w:rsid w:val="003B12D0"/>
    <w:rsid w:val="003B15A8"/>
    <w:rsid w:val="003B196A"/>
    <w:rsid w:val="003B1C95"/>
    <w:rsid w:val="003B3462"/>
    <w:rsid w:val="003B469E"/>
    <w:rsid w:val="003B53C9"/>
    <w:rsid w:val="003C14C5"/>
    <w:rsid w:val="003C7A1D"/>
    <w:rsid w:val="003D1A6F"/>
    <w:rsid w:val="003D1BD6"/>
    <w:rsid w:val="003D45F0"/>
    <w:rsid w:val="003E04BB"/>
    <w:rsid w:val="003F3F22"/>
    <w:rsid w:val="00416AF9"/>
    <w:rsid w:val="0042463D"/>
    <w:rsid w:val="00424C15"/>
    <w:rsid w:val="00426C05"/>
    <w:rsid w:val="0043644C"/>
    <w:rsid w:val="00461AC1"/>
    <w:rsid w:val="004654EB"/>
    <w:rsid w:val="004661FC"/>
    <w:rsid w:val="0046714C"/>
    <w:rsid w:val="00471C9E"/>
    <w:rsid w:val="0047361D"/>
    <w:rsid w:val="00473D05"/>
    <w:rsid w:val="00481F63"/>
    <w:rsid w:val="004843F7"/>
    <w:rsid w:val="00486820"/>
    <w:rsid w:val="00491A7E"/>
    <w:rsid w:val="004921C5"/>
    <w:rsid w:val="00493C99"/>
    <w:rsid w:val="004954E8"/>
    <w:rsid w:val="00496CC3"/>
    <w:rsid w:val="00496E22"/>
    <w:rsid w:val="004B0295"/>
    <w:rsid w:val="004B0890"/>
    <w:rsid w:val="004B0D34"/>
    <w:rsid w:val="004B0FE3"/>
    <w:rsid w:val="004B5A8D"/>
    <w:rsid w:val="004B602B"/>
    <w:rsid w:val="004C60D7"/>
    <w:rsid w:val="004D3F6D"/>
    <w:rsid w:val="004E3DB0"/>
    <w:rsid w:val="004E6207"/>
    <w:rsid w:val="004F18E4"/>
    <w:rsid w:val="004F5B37"/>
    <w:rsid w:val="004F6C32"/>
    <w:rsid w:val="00503BF3"/>
    <w:rsid w:val="0050594C"/>
    <w:rsid w:val="00505FE0"/>
    <w:rsid w:val="00511D63"/>
    <w:rsid w:val="00511E74"/>
    <w:rsid w:val="00512231"/>
    <w:rsid w:val="00516844"/>
    <w:rsid w:val="00523223"/>
    <w:rsid w:val="005232AE"/>
    <w:rsid w:val="0053174B"/>
    <w:rsid w:val="00534D4B"/>
    <w:rsid w:val="00535051"/>
    <w:rsid w:val="00537987"/>
    <w:rsid w:val="00542B9A"/>
    <w:rsid w:val="00544DA8"/>
    <w:rsid w:val="005453B5"/>
    <w:rsid w:val="00545D5D"/>
    <w:rsid w:val="005526B8"/>
    <w:rsid w:val="0055469C"/>
    <w:rsid w:val="00560446"/>
    <w:rsid w:val="005674E3"/>
    <w:rsid w:val="005675D6"/>
    <w:rsid w:val="00567733"/>
    <w:rsid w:val="0057222F"/>
    <w:rsid w:val="005761C9"/>
    <w:rsid w:val="00583A82"/>
    <w:rsid w:val="00585B35"/>
    <w:rsid w:val="00586A48"/>
    <w:rsid w:val="00587DA0"/>
    <w:rsid w:val="0059519D"/>
    <w:rsid w:val="005952C6"/>
    <w:rsid w:val="005A2DD1"/>
    <w:rsid w:val="005A361C"/>
    <w:rsid w:val="005A42C8"/>
    <w:rsid w:val="005A59CE"/>
    <w:rsid w:val="005A7FB9"/>
    <w:rsid w:val="005C4BD2"/>
    <w:rsid w:val="005D0F7A"/>
    <w:rsid w:val="005D7494"/>
    <w:rsid w:val="005E4E0D"/>
    <w:rsid w:val="005F571A"/>
    <w:rsid w:val="005F6674"/>
    <w:rsid w:val="005F6F58"/>
    <w:rsid w:val="005F78B2"/>
    <w:rsid w:val="00600732"/>
    <w:rsid w:val="00601D02"/>
    <w:rsid w:val="00602D10"/>
    <w:rsid w:val="00604860"/>
    <w:rsid w:val="00605267"/>
    <w:rsid w:val="00607814"/>
    <w:rsid w:val="0061147A"/>
    <w:rsid w:val="006114C2"/>
    <w:rsid w:val="006209C3"/>
    <w:rsid w:val="00623B6C"/>
    <w:rsid w:val="006303D8"/>
    <w:rsid w:val="0063396D"/>
    <w:rsid w:val="0064268D"/>
    <w:rsid w:val="00642E76"/>
    <w:rsid w:val="006433FB"/>
    <w:rsid w:val="006544C2"/>
    <w:rsid w:val="006549F7"/>
    <w:rsid w:val="006621BC"/>
    <w:rsid w:val="00663ABD"/>
    <w:rsid w:val="0066437A"/>
    <w:rsid w:val="00664D02"/>
    <w:rsid w:val="00670D93"/>
    <w:rsid w:val="00675CFF"/>
    <w:rsid w:val="00681CC6"/>
    <w:rsid w:val="00682341"/>
    <w:rsid w:val="00683906"/>
    <w:rsid w:val="006861F0"/>
    <w:rsid w:val="00690FF8"/>
    <w:rsid w:val="00693D91"/>
    <w:rsid w:val="0069419E"/>
    <w:rsid w:val="00697094"/>
    <w:rsid w:val="006A170B"/>
    <w:rsid w:val="006A2C5B"/>
    <w:rsid w:val="006B06C6"/>
    <w:rsid w:val="006B633F"/>
    <w:rsid w:val="006C1287"/>
    <w:rsid w:val="006C20B3"/>
    <w:rsid w:val="006C322B"/>
    <w:rsid w:val="006D0CAB"/>
    <w:rsid w:val="006D0CCB"/>
    <w:rsid w:val="006D406D"/>
    <w:rsid w:val="006D60C9"/>
    <w:rsid w:val="006D7278"/>
    <w:rsid w:val="006D7511"/>
    <w:rsid w:val="006E0427"/>
    <w:rsid w:val="006E41E1"/>
    <w:rsid w:val="006E653B"/>
    <w:rsid w:val="006F0981"/>
    <w:rsid w:val="006F124C"/>
    <w:rsid w:val="006F5508"/>
    <w:rsid w:val="00710751"/>
    <w:rsid w:val="00712FCF"/>
    <w:rsid w:val="0071321E"/>
    <w:rsid w:val="0071606B"/>
    <w:rsid w:val="00717159"/>
    <w:rsid w:val="00722055"/>
    <w:rsid w:val="00722752"/>
    <w:rsid w:val="00735141"/>
    <w:rsid w:val="00736586"/>
    <w:rsid w:val="00736B03"/>
    <w:rsid w:val="00740868"/>
    <w:rsid w:val="00742C8A"/>
    <w:rsid w:val="00746C3B"/>
    <w:rsid w:val="00754095"/>
    <w:rsid w:val="00755E7B"/>
    <w:rsid w:val="00756867"/>
    <w:rsid w:val="00757F98"/>
    <w:rsid w:val="00763328"/>
    <w:rsid w:val="00774598"/>
    <w:rsid w:val="00775BBB"/>
    <w:rsid w:val="00777177"/>
    <w:rsid w:val="00777863"/>
    <w:rsid w:val="00780133"/>
    <w:rsid w:val="0078097A"/>
    <w:rsid w:val="00782E40"/>
    <w:rsid w:val="00784AA2"/>
    <w:rsid w:val="00784FDF"/>
    <w:rsid w:val="00787538"/>
    <w:rsid w:val="0079031B"/>
    <w:rsid w:val="00791CA1"/>
    <w:rsid w:val="00791E56"/>
    <w:rsid w:val="0079546E"/>
    <w:rsid w:val="007959E2"/>
    <w:rsid w:val="007A04F7"/>
    <w:rsid w:val="007A5244"/>
    <w:rsid w:val="007A6E5C"/>
    <w:rsid w:val="007B2F5C"/>
    <w:rsid w:val="007B4D71"/>
    <w:rsid w:val="007C0DAA"/>
    <w:rsid w:val="007C3B82"/>
    <w:rsid w:val="007C5497"/>
    <w:rsid w:val="007D3277"/>
    <w:rsid w:val="007D4FE8"/>
    <w:rsid w:val="007D67E6"/>
    <w:rsid w:val="007D7EB4"/>
    <w:rsid w:val="007E38EA"/>
    <w:rsid w:val="007E40DA"/>
    <w:rsid w:val="007F0600"/>
    <w:rsid w:val="007F28DD"/>
    <w:rsid w:val="007F417B"/>
    <w:rsid w:val="007F6361"/>
    <w:rsid w:val="008020BE"/>
    <w:rsid w:val="008109E2"/>
    <w:rsid w:val="00812C5C"/>
    <w:rsid w:val="00816B0F"/>
    <w:rsid w:val="00817E69"/>
    <w:rsid w:val="0082118F"/>
    <w:rsid w:val="00827114"/>
    <w:rsid w:val="008324D1"/>
    <w:rsid w:val="00835F02"/>
    <w:rsid w:val="00837678"/>
    <w:rsid w:val="008402B8"/>
    <w:rsid w:val="00842C0E"/>
    <w:rsid w:val="00851197"/>
    <w:rsid w:val="00851E0F"/>
    <w:rsid w:val="00863AD6"/>
    <w:rsid w:val="00865426"/>
    <w:rsid w:val="00866073"/>
    <w:rsid w:val="008826DC"/>
    <w:rsid w:val="0088543A"/>
    <w:rsid w:val="00897366"/>
    <w:rsid w:val="008A1482"/>
    <w:rsid w:val="008A1F66"/>
    <w:rsid w:val="008A62E8"/>
    <w:rsid w:val="008A6CB4"/>
    <w:rsid w:val="008B60F9"/>
    <w:rsid w:val="008B70D8"/>
    <w:rsid w:val="008C420D"/>
    <w:rsid w:val="008C709D"/>
    <w:rsid w:val="008D0DB6"/>
    <w:rsid w:val="008D1789"/>
    <w:rsid w:val="008D2495"/>
    <w:rsid w:val="008D260A"/>
    <w:rsid w:val="008D2B9C"/>
    <w:rsid w:val="008D36CE"/>
    <w:rsid w:val="008E0E46"/>
    <w:rsid w:val="008E3A90"/>
    <w:rsid w:val="008E66C4"/>
    <w:rsid w:val="008F059E"/>
    <w:rsid w:val="008F18DB"/>
    <w:rsid w:val="008F5938"/>
    <w:rsid w:val="00900611"/>
    <w:rsid w:val="009028F6"/>
    <w:rsid w:val="00906EE3"/>
    <w:rsid w:val="00906FFF"/>
    <w:rsid w:val="00907068"/>
    <w:rsid w:val="00920E46"/>
    <w:rsid w:val="009210A2"/>
    <w:rsid w:val="009270BC"/>
    <w:rsid w:val="00933AFC"/>
    <w:rsid w:val="009355A3"/>
    <w:rsid w:val="00936859"/>
    <w:rsid w:val="00940AB4"/>
    <w:rsid w:val="009547B4"/>
    <w:rsid w:val="00966964"/>
    <w:rsid w:val="0098053F"/>
    <w:rsid w:val="00981838"/>
    <w:rsid w:val="0098558A"/>
    <w:rsid w:val="00985D56"/>
    <w:rsid w:val="009909E1"/>
    <w:rsid w:val="009917C2"/>
    <w:rsid w:val="009A360A"/>
    <w:rsid w:val="009A6A57"/>
    <w:rsid w:val="009A785C"/>
    <w:rsid w:val="009B2ED5"/>
    <w:rsid w:val="009B5DFD"/>
    <w:rsid w:val="009C284B"/>
    <w:rsid w:val="009C5961"/>
    <w:rsid w:val="009D39BF"/>
    <w:rsid w:val="009D5230"/>
    <w:rsid w:val="009D5EDE"/>
    <w:rsid w:val="009D63AC"/>
    <w:rsid w:val="009E2C15"/>
    <w:rsid w:val="009E3E91"/>
    <w:rsid w:val="009E483C"/>
    <w:rsid w:val="009F5E1F"/>
    <w:rsid w:val="00A02BFB"/>
    <w:rsid w:val="00A05DF5"/>
    <w:rsid w:val="00A11CF4"/>
    <w:rsid w:val="00A16111"/>
    <w:rsid w:val="00A17471"/>
    <w:rsid w:val="00A22110"/>
    <w:rsid w:val="00A229DD"/>
    <w:rsid w:val="00A25203"/>
    <w:rsid w:val="00A26AFE"/>
    <w:rsid w:val="00A26C61"/>
    <w:rsid w:val="00A26E4A"/>
    <w:rsid w:val="00A304AF"/>
    <w:rsid w:val="00A30B26"/>
    <w:rsid w:val="00A31B53"/>
    <w:rsid w:val="00A31F3B"/>
    <w:rsid w:val="00A37853"/>
    <w:rsid w:val="00A50A9D"/>
    <w:rsid w:val="00A524DB"/>
    <w:rsid w:val="00A563E5"/>
    <w:rsid w:val="00A57C01"/>
    <w:rsid w:val="00A67F72"/>
    <w:rsid w:val="00A832B3"/>
    <w:rsid w:val="00A8347C"/>
    <w:rsid w:val="00A84B12"/>
    <w:rsid w:val="00A850C0"/>
    <w:rsid w:val="00A86716"/>
    <w:rsid w:val="00A8737D"/>
    <w:rsid w:val="00A93CAC"/>
    <w:rsid w:val="00A94831"/>
    <w:rsid w:val="00A94C3F"/>
    <w:rsid w:val="00AA0A4B"/>
    <w:rsid w:val="00AA2CEE"/>
    <w:rsid w:val="00AA3AF4"/>
    <w:rsid w:val="00AA5579"/>
    <w:rsid w:val="00AB021A"/>
    <w:rsid w:val="00AB66AC"/>
    <w:rsid w:val="00AD0F43"/>
    <w:rsid w:val="00AD1666"/>
    <w:rsid w:val="00AD377A"/>
    <w:rsid w:val="00AD5731"/>
    <w:rsid w:val="00AE0FC3"/>
    <w:rsid w:val="00AE4997"/>
    <w:rsid w:val="00AE771A"/>
    <w:rsid w:val="00AF2368"/>
    <w:rsid w:val="00AF2AF8"/>
    <w:rsid w:val="00AF30C9"/>
    <w:rsid w:val="00AF6C8C"/>
    <w:rsid w:val="00B00426"/>
    <w:rsid w:val="00B02A87"/>
    <w:rsid w:val="00B037DC"/>
    <w:rsid w:val="00B14416"/>
    <w:rsid w:val="00B20464"/>
    <w:rsid w:val="00B220A5"/>
    <w:rsid w:val="00B268F0"/>
    <w:rsid w:val="00B26F73"/>
    <w:rsid w:val="00B31555"/>
    <w:rsid w:val="00B33072"/>
    <w:rsid w:val="00B376FC"/>
    <w:rsid w:val="00B47CE6"/>
    <w:rsid w:val="00B63016"/>
    <w:rsid w:val="00B65803"/>
    <w:rsid w:val="00B664F5"/>
    <w:rsid w:val="00B70046"/>
    <w:rsid w:val="00B731A5"/>
    <w:rsid w:val="00B75DC3"/>
    <w:rsid w:val="00B762F0"/>
    <w:rsid w:val="00B80F38"/>
    <w:rsid w:val="00B8257B"/>
    <w:rsid w:val="00B83F98"/>
    <w:rsid w:val="00B92394"/>
    <w:rsid w:val="00B93DA3"/>
    <w:rsid w:val="00B94D40"/>
    <w:rsid w:val="00B969EB"/>
    <w:rsid w:val="00BA045F"/>
    <w:rsid w:val="00BA1EF6"/>
    <w:rsid w:val="00BA73A4"/>
    <w:rsid w:val="00BA77A1"/>
    <w:rsid w:val="00BB1094"/>
    <w:rsid w:val="00BB6D01"/>
    <w:rsid w:val="00BC4563"/>
    <w:rsid w:val="00BC7E6E"/>
    <w:rsid w:val="00BD0BD5"/>
    <w:rsid w:val="00BD142B"/>
    <w:rsid w:val="00BD1FD6"/>
    <w:rsid w:val="00BD762D"/>
    <w:rsid w:val="00BE268A"/>
    <w:rsid w:val="00BE3F24"/>
    <w:rsid w:val="00BE6AB0"/>
    <w:rsid w:val="00BF19AD"/>
    <w:rsid w:val="00BF3EC2"/>
    <w:rsid w:val="00BF41FA"/>
    <w:rsid w:val="00BF464B"/>
    <w:rsid w:val="00BF6F18"/>
    <w:rsid w:val="00C019EF"/>
    <w:rsid w:val="00C02E88"/>
    <w:rsid w:val="00C05DB9"/>
    <w:rsid w:val="00C1333F"/>
    <w:rsid w:val="00C15BD4"/>
    <w:rsid w:val="00C1725D"/>
    <w:rsid w:val="00C17478"/>
    <w:rsid w:val="00C17B25"/>
    <w:rsid w:val="00C17DDD"/>
    <w:rsid w:val="00C20766"/>
    <w:rsid w:val="00C2078A"/>
    <w:rsid w:val="00C23F36"/>
    <w:rsid w:val="00C3166C"/>
    <w:rsid w:val="00C369A0"/>
    <w:rsid w:val="00C437C3"/>
    <w:rsid w:val="00C446ED"/>
    <w:rsid w:val="00C4590F"/>
    <w:rsid w:val="00C50403"/>
    <w:rsid w:val="00C5134E"/>
    <w:rsid w:val="00C53F40"/>
    <w:rsid w:val="00C54BFF"/>
    <w:rsid w:val="00C563C9"/>
    <w:rsid w:val="00C62FB1"/>
    <w:rsid w:val="00C64C23"/>
    <w:rsid w:val="00C71024"/>
    <w:rsid w:val="00C7306C"/>
    <w:rsid w:val="00C76548"/>
    <w:rsid w:val="00C81039"/>
    <w:rsid w:val="00C81369"/>
    <w:rsid w:val="00C863F9"/>
    <w:rsid w:val="00C93EB6"/>
    <w:rsid w:val="00CA2ED5"/>
    <w:rsid w:val="00CB3E99"/>
    <w:rsid w:val="00CD0452"/>
    <w:rsid w:val="00CE2C1E"/>
    <w:rsid w:val="00CE381D"/>
    <w:rsid w:val="00CE42AA"/>
    <w:rsid w:val="00CE436A"/>
    <w:rsid w:val="00CE650E"/>
    <w:rsid w:val="00CE6C37"/>
    <w:rsid w:val="00CE7014"/>
    <w:rsid w:val="00D02C6E"/>
    <w:rsid w:val="00D1068F"/>
    <w:rsid w:val="00D11770"/>
    <w:rsid w:val="00D204FE"/>
    <w:rsid w:val="00D2330A"/>
    <w:rsid w:val="00D23E52"/>
    <w:rsid w:val="00D32A18"/>
    <w:rsid w:val="00D341E7"/>
    <w:rsid w:val="00D36B8C"/>
    <w:rsid w:val="00D37FED"/>
    <w:rsid w:val="00D424EB"/>
    <w:rsid w:val="00D433F3"/>
    <w:rsid w:val="00D4396C"/>
    <w:rsid w:val="00D45EFB"/>
    <w:rsid w:val="00D4603E"/>
    <w:rsid w:val="00D57AB4"/>
    <w:rsid w:val="00D62156"/>
    <w:rsid w:val="00D71E57"/>
    <w:rsid w:val="00D74605"/>
    <w:rsid w:val="00D7594C"/>
    <w:rsid w:val="00D81242"/>
    <w:rsid w:val="00D81903"/>
    <w:rsid w:val="00D92506"/>
    <w:rsid w:val="00D95A06"/>
    <w:rsid w:val="00DA0EB6"/>
    <w:rsid w:val="00DA30C0"/>
    <w:rsid w:val="00DA5545"/>
    <w:rsid w:val="00DA774B"/>
    <w:rsid w:val="00DB44A5"/>
    <w:rsid w:val="00DB6DEB"/>
    <w:rsid w:val="00DC2D66"/>
    <w:rsid w:val="00DC40F1"/>
    <w:rsid w:val="00DE0725"/>
    <w:rsid w:val="00DE38DD"/>
    <w:rsid w:val="00DF00EE"/>
    <w:rsid w:val="00DF16E5"/>
    <w:rsid w:val="00DF2005"/>
    <w:rsid w:val="00DF2230"/>
    <w:rsid w:val="00DF2AA1"/>
    <w:rsid w:val="00DF38FF"/>
    <w:rsid w:val="00E04846"/>
    <w:rsid w:val="00E10A8B"/>
    <w:rsid w:val="00E11AB8"/>
    <w:rsid w:val="00E12008"/>
    <w:rsid w:val="00E12CEA"/>
    <w:rsid w:val="00E13C2E"/>
    <w:rsid w:val="00E13D75"/>
    <w:rsid w:val="00E21C5F"/>
    <w:rsid w:val="00E2284D"/>
    <w:rsid w:val="00E22A10"/>
    <w:rsid w:val="00E23152"/>
    <w:rsid w:val="00E2455F"/>
    <w:rsid w:val="00E25F49"/>
    <w:rsid w:val="00E30AFC"/>
    <w:rsid w:val="00E3217B"/>
    <w:rsid w:val="00E4356A"/>
    <w:rsid w:val="00E50AD5"/>
    <w:rsid w:val="00E563ED"/>
    <w:rsid w:val="00E60670"/>
    <w:rsid w:val="00E65B66"/>
    <w:rsid w:val="00E737B4"/>
    <w:rsid w:val="00E7405D"/>
    <w:rsid w:val="00E906A9"/>
    <w:rsid w:val="00E9365E"/>
    <w:rsid w:val="00E944B7"/>
    <w:rsid w:val="00E948E6"/>
    <w:rsid w:val="00E96327"/>
    <w:rsid w:val="00EA543D"/>
    <w:rsid w:val="00EA6433"/>
    <w:rsid w:val="00EA7761"/>
    <w:rsid w:val="00EB01F0"/>
    <w:rsid w:val="00EB5EC8"/>
    <w:rsid w:val="00EB6B49"/>
    <w:rsid w:val="00EC07B8"/>
    <w:rsid w:val="00EC2773"/>
    <w:rsid w:val="00EC3BF5"/>
    <w:rsid w:val="00EC687A"/>
    <w:rsid w:val="00EC7C88"/>
    <w:rsid w:val="00ED3B18"/>
    <w:rsid w:val="00ED6AE8"/>
    <w:rsid w:val="00EE2939"/>
    <w:rsid w:val="00EE4F83"/>
    <w:rsid w:val="00EE7053"/>
    <w:rsid w:val="00EE7988"/>
    <w:rsid w:val="00EF4294"/>
    <w:rsid w:val="00EF60DF"/>
    <w:rsid w:val="00F05967"/>
    <w:rsid w:val="00F077B8"/>
    <w:rsid w:val="00F07E6D"/>
    <w:rsid w:val="00F10C7A"/>
    <w:rsid w:val="00F149D1"/>
    <w:rsid w:val="00F168D8"/>
    <w:rsid w:val="00F27F0D"/>
    <w:rsid w:val="00F304C5"/>
    <w:rsid w:val="00F30B46"/>
    <w:rsid w:val="00F3765B"/>
    <w:rsid w:val="00F4174E"/>
    <w:rsid w:val="00F43503"/>
    <w:rsid w:val="00F50121"/>
    <w:rsid w:val="00F53026"/>
    <w:rsid w:val="00F65049"/>
    <w:rsid w:val="00F7011F"/>
    <w:rsid w:val="00F76C95"/>
    <w:rsid w:val="00F82DB5"/>
    <w:rsid w:val="00F8311C"/>
    <w:rsid w:val="00F86F66"/>
    <w:rsid w:val="00F87805"/>
    <w:rsid w:val="00F87BFA"/>
    <w:rsid w:val="00F90703"/>
    <w:rsid w:val="00F913E4"/>
    <w:rsid w:val="00F96BC2"/>
    <w:rsid w:val="00FA19F8"/>
    <w:rsid w:val="00FA1DC1"/>
    <w:rsid w:val="00FA27FC"/>
    <w:rsid w:val="00FA30EA"/>
    <w:rsid w:val="00FB3200"/>
    <w:rsid w:val="00FB3625"/>
    <w:rsid w:val="00FC5A5F"/>
    <w:rsid w:val="00FD3442"/>
    <w:rsid w:val="00FD4434"/>
    <w:rsid w:val="00FD4B63"/>
    <w:rsid w:val="00FD6981"/>
    <w:rsid w:val="00FE128E"/>
    <w:rsid w:val="00FF0B3F"/>
    <w:rsid w:val="00FF2934"/>
    <w:rsid w:val="00FF6B35"/>
    <w:rsid w:val="00FF7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4A7F"/>
  <w15:docId w15:val="{9442859D-4163-451A-85DF-E95B581E5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B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8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90BCC"/>
  </w:style>
  <w:style w:type="paragraph" w:styleId="Footer">
    <w:name w:val="footer"/>
    <w:basedOn w:val="Normal"/>
    <w:link w:val="Foot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0BCC"/>
  </w:style>
  <w:style w:type="paragraph" w:styleId="NormalWeb">
    <w:name w:val="Normal (Web)"/>
    <w:basedOn w:val="Normal"/>
    <w:uiPriority w:val="99"/>
    <w:semiHidden/>
    <w:unhideWhenUsed/>
    <w:rsid w:val="00EC07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6D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7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9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8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9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D78392-9ABC-4626-B8B5-F3066459E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56</Words>
  <Characters>1172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Mendoza</dc:creator>
  <cp:keywords/>
  <dc:description/>
  <cp:lastModifiedBy>John Pittman</cp:lastModifiedBy>
  <cp:revision>2</cp:revision>
  <dcterms:created xsi:type="dcterms:W3CDTF">2022-08-07T14:32:00Z</dcterms:created>
  <dcterms:modified xsi:type="dcterms:W3CDTF">2022-08-07T14:32:00Z</dcterms:modified>
</cp:coreProperties>
</file>